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F2749" w:rsidRDefault="00B02D7B" w:rsidP="000E2798">
      <w:pPr>
        <w:pStyle w:val="prastasis1"/>
        <w:spacing w:after="0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7A40CC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25.</w:t>
      </w:r>
      <w:r w:rsidRPr="00B02D7B">
        <w:rPr>
          <w:rFonts w:ascii="Times New Roman" w:eastAsia="Times New Roman" w:hAnsi="Times New Roman" w:cs="Times New Roman"/>
          <w:b/>
          <w:i/>
          <w:color w:val="auto"/>
          <w:sz w:val="24"/>
          <w:szCs w:val="24"/>
        </w:rPr>
        <w:t xml:space="preserve"> </w:t>
      </w:r>
      <w:r w:rsidR="00BF1244" w:rsidRPr="00B02D7B">
        <w:rPr>
          <w:rFonts w:ascii="Times New Roman" w:eastAsia="Times New Roman" w:hAnsi="Times New Roman" w:cs="Times New Roman"/>
          <w:b/>
          <w:i/>
          <w:color w:val="auto"/>
          <w:sz w:val="24"/>
          <w:szCs w:val="24"/>
        </w:rPr>
        <w:t>Nitratų</w:t>
      </w:r>
      <w:r w:rsidR="00BF1244" w:rsidRPr="0018163A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ir nitritų </w:t>
      </w:r>
      <w:r w:rsidR="0009456E" w:rsidRPr="0018163A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kiekio </w:t>
      </w:r>
      <w:r w:rsidR="00BF1244" w:rsidRPr="0018163A">
        <w:rPr>
          <w:rFonts w:ascii="Times New Roman" w:eastAsia="Times New Roman" w:hAnsi="Times New Roman" w:cs="Times New Roman"/>
          <w:b/>
          <w:i/>
          <w:sz w:val="24"/>
          <w:szCs w:val="24"/>
        </w:rPr>
        <w:t>tyrimas</w:t>
      </w:r>
      <w:r w:rsidR="000E2798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daržovėse</w:t>
      </w:r>
    </w:p>
    <w:p w:rsidR="000E2798" w:rsidRPr="0018163A" w:rsidRDefault="000E2798" w:rsidP="000E2798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tbl>
      <w:tblPr>
        <w:tblW w:w="985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122"/>
        <w:gridCol w:w="7732"/>
      </w:tblGrid>
      <w:tr w:rsidR="002F2749" w:rsidTr="00680B20">
        <w:tc>
          <w:tcPr>
            <w:tcW w:w="2122" w:type="dxa"/>
          </w:tcPr>
          <w:p w:rsidR="002F2749" w:rsidRDefault="002F2749" w:rsidP="00561BD7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lasė, dalykas</w:t>
            </w:r>
          </w:p>
        </w:tc>
        <w:tc>
          <w:tcPr>
            <w:tcW w:w="7732" w:type="dxa"/>
          </w:tcPr>
          <w:p w:rsidR="002F2749" w:rsidRDefault="0018163A" w:rsidP="005B0566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–6 klasė</w:t>
            </w:r>
            <w:r w:rsidR="00CE49F0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473BA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A75212"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  <w:r w:rsidR="00473BAD">
              <w:rPr>
                <w:rFonts w:ascii="Times New Roman" w:eastAsia="Times New Roman" w:hAnsi="Times New Roman" w:cs="Times New Roman"/>
                <w:sz w:val="24"/>
                <w:szCs w:val="24"/>
              </w:rPr>
              <w:t>amta ir žmogus; 7–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lasė</w:t>
            </w:r>
            <w:r w:rsidR="00CE49F0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473BA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A75212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iologija</w:t>
            </w:r>
            <w:r w:rsidR="00473BAD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F2749" w:rsidTr="00680B20">
        <w:tc>
          <w:tcPr>
            <w:tcW w:w="2122" w:type="dxa"/>
          </w:tcPr>
          <w:p w:rsidR="002F2749" w:rsidRDefault="002F2749" w:rsidP="00561BD7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umatoma veiklos trukmė</w:t>
            </w:r>
          </w:p>
        </w:tc>
        <w:tc>
          <w:tcPr>
            <w:tcW w:w="7732" w:type="dxa"/>
          </w:tcPr>
          <w:p w:rsidR="002F2749" w:rsidRDefault="00B72684" w:rsidP="005B0566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ie</w:t>
            </w:r>
            <w:r w:rsidR="000E279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0 min.</w:t>
            </w:r>
          </w:p>
        </w:tc>
      </w:tr>
      <w:tr w:rsidR="002F2749" w:rsidTr="00680B20">
        <w:tc>
          <w:tcPr>
            <w:tcW w:w="2122" w:type="dxa"/>
          </w:tcPr>
          <w:p w:rsidR="00DD1113" w:rsidRPr="00473BAD" w:rsidRDefault="00473BAD" w:rsidP="00DD111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NewRomanPSMT" w:eastAsiaTheme="minorHAnsi" w:hAnsi="TimesNewRomanPSMT" w:cs="TimesNewRomanPSMT"/>
                <w:i/>
                <w:color w:val="auto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gdomi mokinių gebėjimai</w:t>
            </w:r>
            <w:r w:rsidRPr="00114C0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agal</w:t>
            </w:r>
            <w:r w:rsidRPr="00114C0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Pagrindinio ugdymo bendrąsias programas. </w:t>
            </w:r>
            <w:r w:rsidR="00DD1113" w:rsidRPr="00473BAD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Gamta ir žmogus</w:t>
            </w:r>
            <w:r w:rsidR="00DD111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.</w:t>
            </w:r>
          </w:p>
          <w:p w:rsidR="002F2749" w:rsidRDefault="00473BAD" w:rsidP="000E224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Biologija</w:t>
            </w:r>
          </w:p>
        </w:tc>
        <w:tc>
          <w:tcPr>
            <w:tcW w:w="7732" w:type="dxa"/>
          </w:tcPr>
          <w:p w:rsidR="00473BAD" w:rsidRPr="003B48A8" w:rsidRDefault="00473BAD" w:rsidP="005B056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Theme="minorHAnsi" w:hAnsi="Times New Roman" w:cs="Times New Roman"/>
                <w:i/>
                <w:color w:val="auto"/>
                <w:sz w:val="24"/>
                <w:szCs w:val="24"/>
              </w:rPr>
            </w:pPr>
            <w:r w:rsidRPr="000E224E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Gamta ir žmogus</w:t>
            </w:r>
            <w:r w:rsidR="002D3B4A" w:rsidRPr="000E224E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:</w:t>
            </w:r>
          </w:p>
          <w:p w:rsidR="00DA35BE" w:rsidRPr="003B48A8" w:rsidRDefault="00773ABD" w:rsidP="005B056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</w:pPr>
            <w:r w:rsidRPr="003B48A8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2.4. Remiantis įgytomis žiniomis apie maisto medžiagas, </w:t>
            </w:r>
            <w:r w:rsidRPr="003B48A8">
              <w:rPr>
                <w:rFonts w:ascii="Times New Roman" w:hAnsi="Times New Roman" w:cs="Times New Roman"/>
                <w:sz w:val="24"/>
                <w:szCs w:val="24"/>
              </w:rPr>
              <w:t>&lt;...&gt;</w:t>
            </w:r>
          </w:p>
          <w:p w:rsidR="002F2749" w:rsidRPr="003B48A8" w:rsidRDefault="00773ABD" w:rsidP="005B056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</w:pPr>
            <w:r w:rsidRPr="003B48A8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paaiškinti sveikos mitybos esmę.</w:t>
            </w:r>
          </w:p>
          <w:p w:rsidR="00DA35BE" w:rsidRPr="003B48A8" w:rsidRDefault="00773ABD" w:rsidP="005B056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</w:pPr>
            <w:r w:rsidRPr="003B48A8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4.3. Remiantis pavyzdžiais paaiškinti taršos poveikį gamtai ir nurodyti,</w:t>
            </w:r>
          </w:p>
          <w:p w:rsidR="00473BAD" w:rsidRPr="003B48A8" w:rsidRDefault="00773ABD" w:rsidP="005B056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Theme="minorHAnsi" w:hAnsi="Times New Roman" w:cs="Times New Roman"/>
                <w:i/>
                <w:color w:val="auto"/>
                <w:sz w:val="24"/>
                <w:szCs w:val="24"/>
              </w:rPr>
            </w:pPr>
            <w:r w:rsidRPr="003B48A8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kaip galima mažinti taršą.</w:t>
            </w:r>
            <w:r w:rsidRPr="003B48A8">
              <w:rPr>
                <w:rFonts w:ascii="Times New Roman" w:eastAsiaTheme="minorHAnsi" w:hAnsi="Times New Roman" w:cs="Times New Roman"/>
                <w:i/>
                <w:color w:val="auto"/>
                <w:sz w:val="24"/>
                <w:szCs w:val="24"/>
              </w:rPr>
              <w:t xml:space="preserve"> </w:t>
            </w:r>
          </w:p>
          <w:p w:rsidR="002F1893" w:rsidRDefault="002F1893" w:rsidP="005B056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NewRomanPSMT" w:eastAsiaTheme="minorHAnsi" w:hAnsi="TimesNewRomanPSMT" w:cs="TimesNewRomanPSMT"/>
                <w:i/>
                <w:color w:val="auto"/>
              </w:rPr>
            </w:pPr>
          </w:p>
          <w:p w:rsidR="00473BAD" w:rsidRPr="003B48A8" w:rsidRDefault="00773ABD" w:rsidP="005B056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Theme="minorHAnsi" w:hAnsi="Times New Roman" w:cs="Times New Roman"/>
                <w:i/>
                <w:color w:val="auto"/>
                <w:sz w:val="24"/>
                <w:szCs w:val="24"/>
              </w:rPr>
            </w:pPr>
            <w:r w:rsidRPr="003B48A8">
              <w:rPr>
                <w:rFonts w:ascii="Times New Roman" w:eastAsiaTheme="minorHAnsi" w:hAnsi="Times New Roman" w:cs="Times New Roman"/>
                <w:i/>
                <w:color w:val="auto"/>
                <w:sz w:val="24"/>
                <w:szCs w:val="24"/>
              </w:rPr>
              <w:t>Biologija:</w:t>
            </w:r>
          </w:p>
          <w:p w:rsidR="00DA35BE" w:rsidRPr="00FB36D2" w:rsidRDefault="00473BAD" w:rsidP="005B056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NewRomanPSMT" w:eastAsiaTheme="minorHAnsi" w:hAnsi="TimesNewRomanPSMT" w:cs="TimesNewRomanPSMT"/>
                <w:color w:val="auto"/>
              </w:rPr>
              <w:t xml:space="preserve">4.3. </w:t>
            </w:r>
            <w:r w:rsidR="00773ABD" w:rsidRPr="003B48A8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Paaiškinti </w:t>
            </w:r>
            <w:r w:rsidR="00773ABD" w:rsidRPr="003B48A8">
              <w:rPr>
                <w:rFonts w:ascii="Times New Roman" w:hAnsi="Times New Roman" w:cs="Times New Roman"/>
                <w:sz w:val="24"/>
                <w:szCs w:val="24"/>
              </w:rPr>
              <w:t>&lt;...&gt; taršos poveikį organizmams.</w:t>
            </w:r>
            <w:r w:rsidR="000E224E">
              <w:rPr>
                <w:rFonts w:ascii="Times New Roman" w:hAnsi="Times New Roman" w:cs="Times New Roman"/>
                <w:sz w:val="24"/>
                <w:szCs w:val="24"/>
              </w:rPr>
              <w:t xml:space="preserve"> &lt;...&gt;</w:t>
            </w:r>
          </w:p>
        </w:tc>
      </w:tr>
      <w:tr w:rsidR="002F2749" w:rsidTr="00680B20">
        <w:trPr>
          <w:trHeight w:val="1003"/>
        </w:trPr>
        <w:tc>
          <w:tcPr>
            <w:tcW w:w="2122" w:type="dxa"/>
          </w:tcPr>
          <w:p w:rsidR="002F2749" w:rsidRDefault="000E2798" w:rsidP="000E2798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okinių pasiekimai pagal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Integruoto gamtos mokslų kurso programą 5–</w:t>
            </w:r>
            <w:r w:rsidR="002F274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8 klasėms</w:t>
            </w:r>
          </w:p>
        </w:tc>
        <w:tc>
          <w:tcPr>
            <w:tcW w:w="7732" w:type="dxa"/>
          </w:tcPr>
          <w:p w:rsidR="005F0ACE" w:rsidRDefault="0003588C" w:rsidP="005B0566">
            <w:pPr>
              <w:pStyle w:val="Default"/>
              <w:jc w:val="both"/>
            </w:pPr>
            <w:r>
              <w:t>8.8.1.</w:t>
            </w:r>
            <w:r w:rsidR="000E224E">
              <w:t>3.</w:t>
            </w:r>
            <w:r>
              <w:t xml:space="preserve"> </w:t>
            </w:r>
            <w:r w:rsidR="00773ABD" w:rsidRPr="003B48A8">
              <w:t>&lt;...&gt; Supranta ir paaiškina</w:t>
            </w:r>
            <w:r w:rsidR="00773ABD">
              <w:rPr>
                <w:rFonts w:ascii="TimesNewRomanPSMT" w:eastAsiaTheme="minorHAnsi" w:hAnsi="TimesNewRomanPSMT" w:cs="TimesNewRomanPSMT"/>
                <w:color w:val="auto"/>
              </w:rPr>
              <w:t xml:space="preserve"> </w:t>
            </w:r>
            <w:r w:rsidR="00773ABD">
              <w:t>&lt;...&gt;</w:t>
            </w:r>
            <w:r w:rsidR="00773ABD">
              <w:rPr>
                <w:rFonts w:ascii="TimesNewRomanPSMT" w:eastAsiaTheme="minorHAnsi" w:hAnsi="TimesNewRomanPSMT" w:cs="TimesNewRomanPSMT"/>
                <w:color w:val="auto"/>
              </w:rPr>
              <w:t xml:space="preserve"> </w:t>
            </w:r>
            <w:r w:rsidR="00773ABD" w:rsidRPr="003B48A8">
              <w:t>sveikos mitybos reikšmę žmogaus organų sistemų sklandžiam funkcionavimui</w:t>
            </w:r>
            <w:r w:rsidR="000E224E">
              <w:t>;</w:t>
            </w:r>
            <w:r w:rsidR="00773ABD" w:rsidRPr="003B48A8">
              <w:t xml:space="preserve"> suformuluoja asmeninius tikslus </w:t>
            </w:r>
            <w:r w:rsidR="00773ABD">
              <w:t>&lt;...&gt;</w:t>
            </w:r>
            <w:r w:rsidR="000E224E">
              <w:t>.</w:t>
            </w:r>
          </w:p>
        </w:tc>
      </w:tr>
      <w:tr w:rsidR="002F2749" w:rsidTr="00680B20">
        <w:tc>
          <w:tcPr>
            <w:tcW w:w="2122" w:type="dxa"/>
          </w:tcPr>
          <w:p w:rsidR="002F2749" w:rsidRDefault="002F2749" w:rsidP="00561BD7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bleminė situacija ir veiklos klausimas</w:t>
            </w:r>
          </w:p>
        </w:tc>
        <w:tc>
          <w:tcPr>
            <w:tcW w:w="7732" w:type="dxa"/>
          </w:tcPr>
          <w:p w:rsidR="00FC2BBE" w:rsidRDefault="00FA1C70" w:rsidP="005B056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00" w:beforeAutospacing="1" w:after="100" w:afterAutospacing="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73792D">
              <w:rPr>
                <w:rFonts w:ascii="Times New Roman" w:hAnsi="Times New Roman" w:cs="Times New Roman"/>
                <w:sz w:val="24"/>
                <w:szCs w:val="24"/>
              </w:rPr>
              <w:t xml:space="preserve">Mūsų šeima </w:t>
            </w:r>
            <w:r w:rsidR="000E224E">
              <w:rPr>
                <w:rFonts w:ascii="Times New Roman" w:hAnsi="Times New Roman" w:cs="Times New Roman"/>
                <w:sz w:val="24"/>
                <w:szCs w:val="24"/>
              </w:rPr>
              <w:t xml:space="preserve">užsiaugina </w:t>
            </w:r>
            <w:r w:rsidR="006024DA" w:rsidRPr="0073792D">
              <w:rPr>
                <w:rFonts w:ascii="Times New Roman" w:hAnsi="Times New Roman" w:cs="Times New Roman"/>
                <w:sz w:val="24"/>
                <w:szCs w:val="24"/>
              </w:rPr>
              <w:t>įvairių daržovių</w:t>
            </w:r>
            <w:r w:rsidR="000E224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73792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024DA" w:rsidRPr="0073792D">
              <w:rPr>
                <w:rFonts w:ascii="Times New Roman" w:hAnsi="Times New Roman" w:cs="Times New Roman"/>
                <w:sz w:val="24"/>
                <w:szCs w:val="24"/>
              </w:rPr>
              <w:t xml:space="preserve">Tačiau </w:t>
            </w:r>
            <w:r w:rsidRPr="0073792D">
              <w:rPr>
                <w:rFonts w:ascii="Times New Roman" w:hAnsi="Times New Roman" w:cs="Times New Roman"/>
                <w:sz w:val="24"/>
                <w:szCs w:val="24"/>
              </w:rPr>
              <w:t>sužinoję</w:t>
            </w:r>
            <w:r w:rsidR="000E224E">
              <w:rPr>
                <w:rFonts w:ascii="Times New Roman" w:hAnsi="Times New Roman" w:cs="Times New Roman"/>
                <w:sz w:val="24"/>
                <w:szCs w:val="24"/>
              </w:rPr>
              <w:t>, kad</w:t>
            </w:r>
            <w:r w:rsidRPr="0073792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E224E">
              <w:rPr>
                <w:rFonts w:ascii="Times New Roman" w:hAnsi="Times New Roman" w:cs="Times New Roman"/>
                <w:sz w:val="24"/>
                <w:szCs w:val="24"/>
              </w:rPr>
              <w:t xml:space="preserve">daržovėse kaupiasi </w:t>
            </w:r>
            <w:r w:rsidR="006024DA" w:rsidRPr="0073792D">
              <w:rPr>
                <w:rFonts w:ascii="Times New Roman" w:hAnsi="Times New Roman" w:cs="Times New Roman"/>
                <w:sz w:val="24"/>
                <w:szCs w:val="24"/>
              </w:rPr>
              <w:t>nitratų ir nitritų</w:t>
            </w:r>
            <w:r w:rsidR="000E224E">
              <w:rPr>
                <w:rFonts w:ascii="Times New Roman" w:hAnsi="Times New Roman" w:cs="Times New Roman"/>
                <w:sz w:val="24"/>
                <w:szCs w:val="24"/>
              </w:rPr>
              <w:t>, o</w:t>
            </w:r>
            <w:r w:rsidR="00791ED4">
              <w:rPr>
                <w:rFonts w:ascii="Times New Roman" w:hAnsi="Times New Roman" w:cs="Times New Roman"/>
                <w:sz w:val="24"/>
                <w:szCs w:val="24"/>
              </w:rPr>
              <w:t xml:space="preserve"> jų poveik</w:t>
            </w:r>
            <w:r w:rsidR="000E224E">
              <w:rPr>
                <w:rFonts w:ascii="Times New Roman" w:hAnsi="Times New Roman" w:cs="Times New Roman"/>
                <w:sz w:val="24"/>
                <w:szCs w:val="24"/>
              </w:rPr>
              <w:t>is</w:t>
            </w:r>
            <w:r w:rsidR="00791ED4">
              <w:rPr>
                <w:rFonts w:ascii="Times New Roman" w:hAnsi="Times New Roman" w:cs="Times New Roman"/>
                <w:sz w:val="24"/>
                <w:szCs w:val="24"/>
              </w:rPr>
              <w:t xml:space="preserve"> organizmui</w:t>
            </w:r>
            <w:r w:rsidR="000E224E">
              <w:rPr>
                <w:rFonts w:ascii="Times New Roman" w:hAnsi="Times New Roman" w:cs="Times New Roman"/>
                <w:sz w:val="24"/>
                <w:szCs w:val="24"/>
              </w:rPr>
              <w:t xml:space="preserve"> žalingas</w:t>
            </w:r>
            <w:r w:rsidR="009B1CC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791E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3792D">
              <w:rPr>
                <w:rFonts w:ascii="Times New Roman" w:hAnsi="Times New Roman" w:cs="Times New Roman"/>
                <w:sz w:val="24"/>
                <w:szCs w:val="24"/>
              </w:rPr>
              <w:t xml:space="preserve">sunerimome – </w:t>
            </w:r>
            <w:r w:rsidR="006024DA" w:rsidRPr="0073792D">
              <w:rPr>
                <w:rFonts w:ascii="Times New Roman" w:hAnsi="Times New Roman" w:cs="Times New Roman"/>
                <w:sz w:val="24"/>
                <w:szCs w:val="24"/>
              </w:rPr>
              <w:t xml:space="preserve">kokia mūsų </w:t>
            </w:r>
            <w:r w:rsidRPr="0073792D">
              <w:rPr>
                <w:rFonts w:ascii="Times New Roman" w:hAnsi="Times New Roman" w:cs="Times New Roman"/>
                <w:sz w:val="24"/>
                <w:szCs w:val="24"/>
              </w:rPr>
              <w:t xml:space="preserve">daržovių </w:t>
            </w:r>
            <w:r w:rsidR="006024DA" w:rsidRPr="0073792D">
              <w:rPr>
                <w:rFonts w:ascii="Times New Roman" w:hAnsi="Times New Roman" w:cs="Times New Roman"/>
                <w:sz w:val="24"/>
                <w:szCs w:val="24"/>
              </w:rPr>
              <w:t xml:space="preserve">kokybė? </w:t>
            </w:r>
            <w:r w:rsidR="000E224E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791ED4">
              <w:rPr>
                <w:rFonts w:ascii="Times New Roman" w:hAnsi="Times New Roman" w:cs="Times New Roman"/>
                <w:sz w:val="24"/>
                <w:szCs w:val="24"/>
              </w:rPr>
              <w:t>us išgąsdino</w:t>
            </w:r>
            <w:r w:rsidR="000E224E">
              <w:rPr>
                <w:rFonts w:ascii="Times New Roman" w:hAnsi="Times New Roman" w:cs="Times New Roman"/>
                <w:sz w:val="24"/>
                <w:szCs w:val="24"/>
              </w:rPr>
              <w:t xml:space="preserve"> tai, kad</w:t>
            </w:r>
            <w:r w:rsidR="00791E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91ED4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n</w:t>
            </w:r>
            <w:r w:rsidR="0073792D" w:rsidRPr="0073792D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itratai ir nitritai kraujyje esantį hemog</w:t>
            </w:r>
            <w:r w:rsidR="002D3B4A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 xml:space="preserve">lobiną paverčia methemoglobinu, </w:t>
            </w:r>
            <w:r w:rsidR="0073792D" w:rsidRPr="0073792D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odėl or</w:t>
            </w:r>
            <w:r w:rsidR="00791ED4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 xml:space="preserve">ganizmas gauna mažiau deguonies; </w:t>
            </w:r>
            <w:r w:rsidR="000E224E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 xml:space="preserve">be to, šios medžiagos, </w:t>
            </w:r>
            <w:r w:rsidR="0073792D" w:rsidRPr="0073792D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patek</w:t>
            </w:r>
            <w:r w:rsidR="000E224E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sios</w:t>
            </w:r>
            <w:r w:rsidR="0073792D" w:rsidRPr="0073792D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 xml:space="preserve"> į žarnyną, tulžies ir šlapimo pūslę</w:t>
            </w:r>
            <w:r w:rsidR="009F10C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,</w:t>
            </w:r>
            <w:r w:rsidR="0073792D" w:rsidRPr="0073792D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 xml:space="preserve"> jungiasi su baltymų apykaitos produktais ir sudaro </w:t>
            </w:r>
            <w:r w:rsidR="009B1CC1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kancerogenines medžiagas (</w:t>
            </w:r>
            <w:proofErr w:type="spellStart"/>
            <w:r w:rsidR="009B1CC1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nitrozaminus</w:t>
            </w:r>
            <w:proofErr w:type="spellEnd"/>
            <w:r w:rsidR="009B1CC1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), galinčius</w:t>
            </w:r>
            <w:r w:rsidR="0073792D" w:rsidRPr="0073792D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 xml:space="preserve"> sukelti vėžį.</w:t>
            </w:r>
            <w:r w:rsidR="00791ED4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 xml:space="preserve"> </w:t>
            </w:r>
          </w:p>
          <w:p w:rsidR="003743D3" w:rsidRDefault="00251879" w:rsidP="005B056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792D">
              <w:rPr>
                <w:rFonts w:ascii="Times New Roman" w:hAnsi="Times New Roman" w:cs="Times New Roman"/>
                <w:sz w:val="24"/>
                <w:szCs w:val="24"/>
              </w:rPr>
              <w:t xml:space="preserve">Lietuvoje parduodamose daržovėse </w:t>
            </w:r>
            <w:r w:rsidR="007D782F">
              <w:rPr>
                <w:rFonts w:ascii="Times New Roman" w:hAnsi="Times New Roman" w:cs="Times New Roman"/>
                <w:sz w:val="24"/>
                <w:szCs w:val="24"/>
              </w:rPr>
              <w:t xml:space="preserve">nitratų kiekiai yra nedideli. </w:t>
            </w:r>
            <w:r w:rsidR="009F10C9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73792D">
              <w:rPr>
                <w:rFonts w:ascii="Times New Roman" w:hAnsi="Times New Roman" w:cs="Times New Roman"/>
                <w:sz w:val="24"/>
                <w:szCs w:val="24"/>
              </w:rPr>
              <w:t>eįmanoma suvalgyti tokio daržovių kiekio per parą, kad susidarytų sveikatai kenksminga nitratų dozė.</w:t>
            </w:r>
            <w:r w:rsidR="0073792D" w:rsidRPr="0073792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3792D" w:rsidRPr="0073792D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>Maisto produktų mokslinis komitetas (SCF) dar 1995 m. rugsėjo 22 d. pa</w:t>
            </w:r>
            <w:r w:rsidR="009F10C9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>brėžė</w:t>
            </w:r>
            <w:r w:rsidR="0073792D" w:rsidRPr="0073792D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 xml:space="preserve">, kad bendras suvartojamų nitratų kiekis paprastai yra daug mažesnis nei priimtina paros norma (PPN), kuri yra </w:t>
            </w:r>
            <w:r w:rsidR="0073792D" w:rsidRPr="002D630A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>3,65 mg</w:t>
            </w:r>
            <w:r w:rsidR="000E2798" w:rsidRPr="002D630A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 xml:space="preserve"> / </w:t>
            </w:r>
            <w:r w:rsidR="0073792D" w:rsidRPr="002D630A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>kg kūno svorio</w:t>
            </w:r>
            <w:r w:rsidR="0073792D" w:rsidRPr="0073792D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 xml:space="preserve">. </w:t>
            </w:r>
          </w:p>
          <w:p w:rsidR="005F0ACE" w:rsidRPr="002D630A" w:rsidRDefault="00FA1C70" w:rsidP="005B056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2D630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Kokie nitratų ir nitritų kiekiai </w:t>
            </w:r>
            <w:r w:rsidR="009F10C9" w:rsidRPr="002D630A">
              <w:rPr>
                <w:rFonts w:ascii="Times New Roman" w:hAnsi="Times New Roman" w:cs="Times New Roman"/>
                <w:i/>
                <w:sz w:val="24"/>
                <w:szCs w:val="24"/>
              </w:rPr>
              <w:t>yra</w:t>
            </w:r>
            <w:r w:rsidRPr="002D630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mūsų valgomose daržovėse?</w:t>
            </w:r>
            <w:r w:rsidR="003743D3" w:rsidRPr="002D630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Ar </w:t>
            </w:r>
            <w:r w:rsidR="009F10C9" w:rsidRPr="002D630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dėl šių medžiagų </w:t>
            </w:r>
            <w:r w:rsidR="003743D3" w:rsidRPr="002D630A">
              <w:rPr>
                <w:rFonts w:ascii="Times New Roman" w:hAnsi="Times New Roman" w:cs="Times New Roman"/>
                <w:i/>
                <w:sz w:val="24"/>
                <w:szCs w:val="24"/>
              </w:rPr>
              <w:t>vert</w:t>
            </w:r>
            <w:r w:rsidR="009F10C9" w:rsidRPr="002D630A">
              <w:rPr>
                <w:rFonts w:ascii="Times New Roman" w:hAnsi="Times New Roman" w:cs="Times New Roman"/>
                <w:i/>
                <w:sz w:val="24"/>
                <w:szCs w:val="24"/>
              </w:rPr>
              <w:t>ėtų</w:t>
            </w:r>
            <w:r w:rsidR="003743D3" w:rsidRPr="002D630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atsisakyti daržovių, kurios yra vitaminų ir mikroelementų šaltinis mūsų organizmui?</w:t>
            </w:r>
          </w:p>
        </w:tc>
      </w:tr>
      <w:tr w:rsidR="002F2749" w:rsidTr="00680B20">
        <w:tc>
          <w:tcPr>
            <w:tcW w:w="2122" w:type="dxa"/>
          </w:tcPr>
          <w:p w:rsidR="002F2749" w:rsidRPr="008E652E" w:rsidRDefault="002F2749" w:rsidP="008C6952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E652E">
              <w:rPr>
                <w:rFonts w:ascii="Times New Roman" w:eastAsia="Times New Roman" w:hAnsi="Times New Roman" w:cs="Times New Roman"/>
                <w:sz w:val="24"/>
                <w:szCs w:val="24"/>
              </w:rPr>
              <w:t>Mokytojo veiklos siekiniai</w:t>
            </w:r>
          </w:p>
        </w:tc>
        <w:tc>
          <w:tcPr>
            <w:tcW w:w="7732" w:type="dxa"/>
          </w:tcPr>
          <w:p w:rsidR="00BF1244" w:rsidRDefault="002F2749" w:rsidP="005B0566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</w:t>
            </w:r>
            <w:r w:rsidR="00BF124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šmokyti nustatyti nitratų ir nitritų kiekį </w:t>
            </w:r>
            <w:r w:rsidR="00DB0C83">
              <w:rPr>
                <w:rFonts w:ascii="Times New Roman" w:eastAsia="Times New Roman" w:hAnsi="Times New Roman" w:cs="Times New Roman"/>
                <w:sz w:val="24"/>
                <w:szCs w:val="24"/>
              </w:rPr>
              <w:t>įvairiose daržovėse</w:t>
            </w:r>
            <w:r w:rsidR="00A752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 paaiškinti, iš kur į daržoves patenka šios medžiagos</w:t>
            </w:r>
            <w:r w:rsidR="00DB0C83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:rsidR="002F2749" w:rsidRPr="008E652E" w:rsidRDefault="00A75212" w:rsidP="005B0566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BF1244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5A42E4">
              <w:rPr>
                <w:rFonts w:ascii="Times New Roman" w:hAnsi="Times New Roman" w:cs="Times New Roman"/>
                <w:sz w:val="24"/>
                <w:szCs w:val="24"/>
              </w:rPr>
              <w:t xml:space="preserve"> Aptarti</w:t>
            </w:r>
            <w:r w:rsidR="007D782F" w:rsidRPr="00BF124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D782F">
              <w:rPr>
                <w:rFonts w:ascii="Times New Roman" w:hAnsi="Times New Roman" w:cs="Times New Roman"/>
                <w:sz w:val="24"/>
                <w:szCs w:val="24"/>
              </w:rPr>
              <w:t>nitratų ir nitritų poveikį žmogaus organizmu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</w:tr>
    </w:tbl>
    <w:p w:rsidR="00706796" w:rsidRDefault="00706796" w:rsidP="008C6952">
      <w:pPr>
        <w:spacing w:after="0"/>
      </w:pPr>
      <w:r>
        <w:br w:type="page"/>
      </w:r>
    </w:p>
    <w:tbl>
      <w:tblPr>
        <w:tblW w:w="985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122"/>
        <w:gridCol w:w="7732"/>
      </w:tblGrid>
      <w:tr w:rsidR="002F2749" w:rsidTr="00FB36D2">
        <w:tc>
          <w:tcPr>
            <w:tcW w:w="2122" w:type="dxa"/>
          </w:tcPr>
          <w:p w:rsidR="002F2749" w:rsidRDefault="002F2749" w:rsidP="008C6952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Veiklos priemonės</w:t>
            </w:r>
          </w:p>
        </w:tc>
        <w:tc>
          <w:tcPr>
            <w:tcW w:w="7732" w:type="dxa"/>
          </w:tcPr>
          <w:p w:rsidR="002F2749" w:rsidRDefault="002F2749" w:rsidP="005B0566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tr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ėkštelės*, </w:t>
            </w:r>
            <w:r w:rsidR="001C47EC" w:rsidRPr="00A75212">
              <w:rPr>
                <w:rFonts w:ascii="Times New Roman" w:eastAsia="Times New Roman" w:hAnsi="Times New Roman" w:cs="Times New Roman"/>
                <w:sz w:val="24"/>
                <w:szCs w:val="24"/>
              </w:rPr>
              <w:t>cheminės</w:t>
            </w:r>
            <w:r w:rsidR="001C47E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tiklinės*,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eparavimo įrankių rinkinys*, </w:t>
            </w:r>
            <w:r w:rsidR="00FB36D2">
              <w:rPr>
                <w:rFonts w:ascii="Times New Roman" w:eastAsia="Times New Roman" w:hAnsi="Times New Roman" w:cs="Times New Roman"/>
                <w:sz w:val="24"/>
                <w:szCs w:val="24"/>
              </w:rPr>
              <w:t>v</w:t>
            </w:r>
            <w:r w:rsidR="00FB36D2" w:rsidRPr="00FB36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dens parametrų tyrimo </w:t>
            </w:r>
            <w:r w:rsidR="00FB36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indikatorinių) </w:t>
            </w:r>
            <w:r w:rsidR="00FB36D2" w:rsidRPr="00FB36D2">
              <w:rPr>
                <w:rFonts w:ascii="Times New Roman" w:eastAsia="Times New Roman" w:hAnsi="Times New Roman" w:cs="Times New Roman"/>
                <w:sz w:val="24"/>
                <w:szCs w:val="24"/>
              </w:rPr>
              <w:t>juostelių rinkinys</w:t>
            </w:r>
            <w:r w:rsidR="00DE7AAB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="00A4157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1C47E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mulki tarka, marlė, </w:t>
            </w:r>
            <w:r w:rsidR="00952A23">
              <w:rPr>
                <w:rFonts w:ascii="Times New Roman" w:eastAsia="Times New Roman" w:hAnsi="Times New Roman" w:cs="Times New Roman"/>
                <w:sz w:val="24"/>
                <w:szCs w:val="24"/>
              </w:rPr>
              <w:t>popierinė šluostė, daržovės (ridikėliai, ridikai, agurkai, cukinijos, salotos, bulvės, morkos, svogūnai ir kt.)</w:t>
            </w:r>
            <w:r w:rsidR="00A4157E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F2749" w:rsidTr="00FB36D2">
        <w:tc>
          <w:tcPr>
            <w:tcW w:w="2122" w:type="dxa"/>
          </w:tcPr>
          <w:p w:rsidR="002F2749" w:rsidRDefault="002F2749" w:rsidP="00561BD7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eiklos eiga </w:t>
            </w:r>
          </w:p>
        </w:tc>
        <w:tc>
          <w:tcPr>
            <w:tcW w:w="7732" w:type="dxa"/>
          </w:tcPr>
          <w:p w:rsidR="000E2798" w:rsidRPr="000E2798" w:rsidRDefault="002F2749" w:rsidP="005B0566">
            <w:pPr>
              <w:pStyle w:val="Betarp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E2798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Pasiruošimas tyrimui </w:t>
            </w:r>
          </w:p>
          <w:p w:rsidR="00952A23" w:rsidRDefault="001B6B52" w:rsidP="005B0566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ruošiamas </w:t>
            </w:r>
            <w:r w:rsidR="00952A23">
              <w:rPr>
                <w:rFonts w:ascii="Times New Roman" w:hAnsi="Times New Roman" w:cs="Times New Roman"/>
                <w:sz w:val="24"/>
                <w:szCs w:val="24"/>
              </w:rPr>
              <w:t xml:space="preserve">įvairių </w:t>
            </w:r>
            <w:r w:rsidR="00DE7AAB">
              <w:rPr>
                <w:rFonts w:ascii="Times New Roman" w:hAnsi="Times New Roman" w:cs="Times New Roman"/>
                <w:sz w:val="24"/>
                <w:szCs w:val="24"/>
              </w:rPr>
              <w:t>daržovių rinkinys</w:t>
            </w:r>
            <w:r w:rsidR="009F10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967A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F10C9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967A9A">
              <w:rPr>
                <w:rFonts w:ascii="Times New Roman" w:hAnsi="Times New Roman" w:cs="Times New Roman"/>
                <w:sz w:val="24"/>
                <w:szCs w:val="24"/>
              </w:rPr>
              <w:t>atartina</w:t>
            </w:r>
            <w:r w:rsidR="00952A2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D3B4A">
              <w:rPr>
                <w:rFonts w:ascii="Times New Roman" w:hAnsi="Times New Roman" w:cs="Times New Roman"/>
                <w:sz w:val="24"/>
                <w:szCs w:val="24"/>
              </w:rPr>
              <w:t xml:space="preserve">daržoves surinkti </w:t>
            </w:r>
            <w:r w:rsidR="00952A23">
              <w:rPr>
                <w:rFonts w:ascii="Times New Roman" w:hAnsi="Times New Roman" w:cs="Times New Roman"/>
                <w:sz w:val="24"/>
                <w:szCs w:val="24"/>
              </w:rPr>
              <w:t>iš skirtingų vietų</w:t>
            </w:r>
            <w:r w:rsidR="00DE7AAB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952A23">
              <w:rPr>
                <w:rFonts w:ascii="Times New Roman" w:hAnsi="Times New Roman" w:cs="Times New Roman"/>
                <w:sz w:val="24"/>
                <w:szCs w:val="24"/>
              </w:rPr>
              <w:t xml:space="preserve">parduotuvės, turgavietės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dividualaus </w:t>
            </w:r>
            <w:r w:rsidR="00952A23">
              <w:rPr>
                <w:rFonts w:ascii="Times New Roman" w:hAnsi="Times New Roman" w:cs="Times New Roman"/>
                <w:sz w:val="24"/>
                <w:szCs w:val="24"/>
              </w:rPr>
              <w:t>ūkio.</w:t>
            </w:r>
          </w:p>
          <w:p w:rsidR="000E2798" w:rsidRDefault="000E2798" w:rsidP="005B0566">
            <w:pPr>
              <w:pStyle w:val="Betarp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:rsidR="002F2749" w:rsidRPr="00FC2BBE" w:rsidRDefault="00773ABD" w:rsidP="005B0566">
            <w:pPr>
              <w:pStyle w:val="Betarp"/>
              <w:jc w:val="both"/>
              <w:rPr>
                <w:rFonts w:ascii="Times New Roman" w:eastAsia="Times New Roman" w:hAnsi="Times New Roman" w:cs="Times New Roman"/>
                <w:i/>
                <w:color w:val="FF0000"/>
                <w:sz w:val="24"/>
                <w:szCs w:val="24"/>
              </w:rPr>
            </w:pPr>
            <w:r w:rsidRPr="00FC2BBE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Tyrimas </w:t>
            </w:r>
          </w:p>
          <w:p w:rsidR="00236929" w:rsidRDefault="00773ABD" w:rsidP="005B0566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2BBE">
              <w:rPr>
                <w:rFonts w:ascii="Times New Roman" w:eastAsia="Times New Roman" w:hAnsi="Times New Roman" w:cs="Times New Roman"/>
                <w:sz w:val="24"/>
                <w:szCs w:val="24"/>
              </w:rPr>
              <w:t>1. Išdalijami daržovių rinkiniai. Tyrimas atliekamas trimis variantais (A, B, C), tai yra vienas mokinys tiria bent</w:t>
            </w:r>
            <w:r w:rsidRPr="00FC2BBE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  <w:r w:rsidRPr="00FC2BB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 </w:t>
            </w:r>
            <w:r w:rsidRPr="00FC2BB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kirtingas</w:t>
            </w:r>
            <w:r w:rsidR="000249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E239ED">
              <w:rPr>
                <w:rFonts w:ascii="Times New Roman" w:eastAsia="Times New Roman" w:hAnsi="Times New Roman" w:cs="Times New Roman"/>
                <w:sz w:val="24"/>
                <w:szCs w:val="24"/>
              </w:rPr>
              <w:t>daržoves</w:t>
            </w:r>
            <w:r w:rsidR="00AE721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  <w:r w:rsidR="00E239E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F37549" w:rsidRDefault="00236929" w:rsidP="005B0566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502C5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  <w:r w:rsidR="000E2798">
              <w:rPr>
                <w:rFonts w:ascii="Times New Roman" w:eastAsia="Times New Roman" w:hAnsi="Times New Roman" w:cs="Times New Roman"/>
                <w:sz w:val="24"/>
                <w:szCs w:val="24"/>
              </w:rPr>
              <w:t>Nitratų ir nitritų kiekiai</w:t>
            </w:r>
            <w:r w:rsidR="000E279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d</w:t>
            </w:r>
            <w:r w:rsidR="001C431F" w:rsidRPr="00DD111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aržovių </w:t>
            </w:r>
            <w:r w:rsidR="001C431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sulčių </w:t>
            </w:r>
            <w:r w:rsidR="001C431F" w:rsidRPr="00DD111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</w:t>
            </w:r>
            <w:r w:rsidR="001C431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ėginiuose </w:t>
            </w:r>
            <w:r w:rsidR="0009456E">
              <w:rPr>
                <w:rFonts w:ascii="Times New Roman" w:eastAsia="Times New Roman" w:hAnsi="Times New Roman" w:cs="Times New Roman"/>
                <w:sz w:val="24"/>
                <w:szCs w:val="24"/>
              </w:rPr>
              <w:t>nustatomi</w:t>
            </w:r>
            <w:r w:rsidR="000E279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audojant indikatorines juosteles</w:t>
            </w:r>
            <w:r w:rsidR="002D4795">
              <w:rPr>
                <w:rFonts w:ascii="Times New Roman" w:eastAsia="Times New Roman" w:hAnsi="Times New Roman" w:cs="Times New Roman"/>
                <w:sz w:val="24"/>
                <w:szCs w:val="24"/>
              </w:rPr>
              <w:t>. Viena in</w:t>
            </w:r>
            <w:r w:rsidR="00C00401">
              <w:rPr>
                <w:rFonts w:ascii="Times New Roman" w:eastAsia="Times New Roman" w:hAnsi="Times New Roman" w:cs="Times New Roman"/>
                <w:sz w:val="24"/>
                <w:szCs w:val="24"/>
              </w:rPr>
              <w:t>dikatorinė juostelė tinka vieno mėginio</w:t>
            </w:r>
            <w:r w:rsidR="001C431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C00401">
              <w:rPr>
                <w:rFonts w:ascii="Times New Roman" w:eastAsia="Times New Roman" w:hAnsi="Times New Roman" w:cs="Times New Roman"/>
                <w:sz w:val="24"/>
                <w:szCs w:val="24"/>
              </w:rPr>
              <w:t>tyrimui</w:t>
            </w:r>
            <w:r w:rsidR="002D47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  <w:r w:rsidR="00FC2BBE">
              <w:rPr>
                <w:rFonts w:ascii="Times New Roman" w:eastAsia="Times New Roman" w:hAnsi="Times New Roman" w:cs="Times New Roman"/>
                <w:sz w:val="24"/>
                <w:szCs w:val="24"/>
              </w:rPr>
              <w:t>Daržovių s</w:t>
            </w:r>
            <w:r w:rsidR="00DD111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ltys </w:t>
            </w:r>
            <w:r w:rsidR="00C0040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iriamos </w:t>
            </w:r>
            <w:r w:rsidR="00FC2BB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š </w:t>
            </w:r>
            <w:r w:rsidR="00DD1113">
              <w:rPr>
                <w:rFonts w:ascii="Times New Roman" w:eastAsia="Times New Roman" w:hAnsi="Times New Roman" w:cs="Times New Roman"/>
                <w:sz w:val="24"/>
                <w:szCs w:val="24"/>
              </w:rPr>
              <w:t>skirt</w:t>
            </w:r>
            <w:r w:rsidR="00C00401">
              <w:rPr>
                <w:rFonts w:ascii="Times New Roman" w:eastAsia="Times New Roman" w:hAnsi="Times New Roman" w:cs="Times New Roman"/>
                <w:sz w:val="24"/>
                <w:szCs w:val="24"/>
              </w:rPr>
              <w:t>ing</w:t>
            </w:r>
            <w:r w:rsidR="00FC2BBE">
              <w:rPr>
                <w:rFonts w:ascii="Times New Roman" w:eastAsia="Times New Roman" w:hAnsi="Times New Roman" w:cs="Times New Roman"/>
                <w:sz w:val="24"/>
                <w:szCs w:val="24"/>
              </w:rPr>
              <w:t>ų</w:t>
            </w:r>
            <w:r w:rsidR="00C0040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FC2BBE">
              <w:rPr>
                <w:rFonts w:ascii="Times New Roman" w:eastAsia="Times New Roman" w:hAnsi="Times New Roman" w:cs="Times New Roman"/>
                <w:sz w:val="24"/>
                <w:szCs w:val="24"/>
              </w:rPr>
              <w:t>jų</w:t>
            </w:r>
            <w:r w:rsidR="00C0040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viet</w:t>
            </w:r>
            <w:r w:rsidR="00FC2BBE">
              <w:rPr>
                <w:rFonts w:ascii="Times New Roman" w:eastAsia="Times New Roman" w:hAnsi="Times New Roman" w:cs="Times New Roman"/>
                <w:sz w:val="24"/>
                <w:szCs w:val="24"/>
              </w:rPr>
              <w:t>ų</w:t>
            </w:r>
            <w:r w:rsidR="00C75EB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r w:rsidR="00C0040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ėginiai imami </w:t>
            </w:r>
            <w:r w:rsidR="00DD111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š abiejų </w:t>
            </w:r>
            <w:r w:rsidR="00C0040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aržovės </w:t>
            </w:r>
            <w:r w:rsidR="00DD1113">
              <w:rPr>
                <w:rFonts w:ascii="Times New Roman" w:eastAsia="Times New Roman" w:hAnsi="Times New Roman" w:cs="Times New Roman"/>
                <w:sz w:val="24"/>
                <w:szCs w:val="24"/>
              </w:rPr>
              <w:t>galų, centro</w:t>
            </w:r>
            <w:r w:rsidR="001C431F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="00DD111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C0040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š </w:t>
            </w:r>
            <w:r w:rsidR="00DD1113">
              <w:rPr>
                <w:rFonts w:ascii="Times New Roman" w:eastAsia="Times New Roman" w:hAnsi="Times New Roman" w:cs="Times New Roman"/>
                <w:sz w:val="24"/>
                <w:szCs w:val="24"/>
              </w:rPr>
              <w:t>po odel</w:t>
            </w:r>
            <w:r w:rsidR="00C00401">
              <w:rPr>
                <w:rFonts w:ascii="Times New Roman" w:eastAsia="Times New Roman" w:hAnsi="Times New Roman" w:cs="Times New Roman"/>
                <w:sz w:val="24"/>
                <w:szCs w:val="24"/>
              </w:rPr>
              <w:t>ės</w:t>
            </w:r>
            <w:r w:rsidR="00C75EBB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  <w:r w:rsidR="00DD1113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91ED4" w:rsidRPr="00A75212">
              <w:rPr>
                <w:rFonts w:ascii="Times New Roman" w:eastAsia="Times New Roman" w:hAnsi="Times New Roman" w:cs="Times New Roman"/>
                <w:sz w:val="24"/>
                <w:szCs w:val="24"/>
              </w:rPr>
              <w:t>Jeigu pasire</w:t>
            </w:r>
            <w:r w:rsidR="001C431F" w:rsidRPr="00A752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kama mažo dydžio daržovė, pvz., ridikėlis, tiriama tik centrinė </w:t>
            </w:r>
            <w:r w:rsidR="00FC2BB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jo </w:t>
            </w:r>
            <w:r w:rsidR="001C431F" w:rsidRPr="00A75212">
              <w:rPr>
                <w:rFonts w:ascii="Times New Roman" w:eastAsia="Times New Roman" w:hAnsi="Times New Roman" w:cs="Times New Roman"/>
                <w:sz w:val="24"/>
                <w:szCs w:val="24"/>
              </w:rPr>
              <w:t>dalis.</w:t>
            </w:r>
            <w:r w:rsidR="001C431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8188E">
              <w:rPr>
                <w:rFonts w:ascii="Times New Roman" w:eastAsia="Times New Roman" w:hAnsi="Times New Roman" w:cs="Times New Roman"/>
                <w:sz w:val="24"/>
                <w:szCs w:val="24"/>
              </w:rPr>
              <w:t>Skalpeliu trinama</w:t>
            </w:r>
            <w:r w:rsidR="002D47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818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asirinkta </w:t>
            </w:r>
            <w:r w:rsidR="00A4157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aržovės </w:t>
            </w:r>
            <w:r w:rsidR="0028188E">
              <w:rPr>
                <w:rFonts w:ascii="Times New Roman" w:eastAsia="Times New Roman" w:hAnsi="Times New Roman" w:cs="Times New Roman"/>
                <w:sz w:val="24"/>
                <w:szCs w:val="24"/>
              </w:rPr>
              <w:t>vieta ta</w:t>
            </w:r>
            <w:r w:rsidR="002D4795">
              <w:rPr>
                <w:rFonts w:ascii="Times New Roman" w:eastAsia="Times New Roman" w:hAnsi="Times New Roman" w:cs="Times New Roman"/>
                <w:sz w:val="24"/>
                <w:szCs w:val="24"/>
              </w:rPr>
              <w:t>ip, kad</w:t>
            </w:r>
            <w:r w:rsidR="0009456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šsiskirtų sul</w:t>
            </w:r>
            <w:r w:rsidR="00FC2BBE">
              <w:rPr>
                <w:rFonts w:ascii="Times New Roman" w:eastAsia="Times New Roman" w:hAnsi="Times New Roman" w:cs="Times New Roman"/>
                <w:sz w:val="24"/>
                <w:szCs w:val="24"/>
              </w:rPr>
              <w:t>čių</w:t>
            </w:r>
            <w:r w:rsidR="00A4157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8188E">
              <w:rPr>
                <w:rFonts w:ascii="Times New Roman" w:eastAsia="Times New Roman" w:hAnsi="Times New Roman" w:cs="Times New Roman"/>
                <w:sz w:val="24"/>
                <w:szCs w:val="24"/>
              </w:rPr>
              <w:t>(tiriamą dalį galima sutarkuoti, p</w:t>
            </w:r>
            <w:r w:rsidR="00FC2BBE">
              <w:rPr>
                <w:rFonts w:ascii="Times New Roman" w:eastAsia="Times New Roman" w:hAnsi="Times New Roman" w:cs="Times New Roman"/>
                <w:sz w:val="24"/>
                <w:szCs w:val="24"/>
              </w:rPr>
              <w:t>er</w:t>
            </w:r>
            <w:r w:rsidR="00DA720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arlę</w:t>
            </w:r>
            <w:r w:rsidR="001C47E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B6F60">
              <w:rPr>
                <w:rFonts w:ascii="Times New Roman" w:eastAsia="Times New Roman" w:hAnsi="Times New Roman" w:cs="Times New Roman"/>
                <w:sz w:val="24"/>
                <w:szCs w:val="24"/>
              </w:rPr>
              <w:t>išspausti sulčių</w:t>
            </w:r>
            <w:r w:rsidR="002818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 jas tirti)</w:t>
            </w:r>
            <w:r w:rsidR="0009456E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:rsidR="00F37549" w:rsidRDefault="002D3B4A" w:rsidP="005B0566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="00A4157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dikatorinė juostelė </w:t>
            </w:r>
            <w:r w:rsidR="00F37549">
              <w:rPr>
                <w:rFonts w:ascii="Times New Roman" w:eastAsia="Times New Roman" w:hAnsi="Times New Roman" w:cs="Times New Roman"/>
                <w:sz w:val="24"/>
                <w:szCs w:val="24"/>
              </w:rPr>
              <w:t>pa</w:t>
            </w:r>
            <w:r w:rsidR="00A4157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erkiama į </w:t>
            </w:r>
            <w:r w:rsidR="00DA720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aržovių </w:t>
            </w:r>
            <w:r w:rsidR="00A4157E">
              <w:rPr>
                <w:rFonts w:ascii="Times New Roman" w:eastAsia="Times New Roman" w:hAnsi="Times New Roman" w:cs="Times New Roman"/>
                <w:sz w:val="24"/>
                <w:szCs w:val="24"/>
              </w:rPr>
              <w:t>sultis</w:t>
            </w:r>
            <w:r w:rsidR="00F375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 laikoma</w:t>
            </w:r>
            <w:r w:rsidR="00C75EB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F37549">
              <w:rPr>
                <w:rFonts w:ascii="Times New Roman" w:eastAsia="Times New Roman" w:hAnsi="Times New Roman" w:cs="Times New Roman"/>
                <w:sz w:val="24"/>
                <w:szCs w:val="24"/>
              </w:rPr>
              <w:t>tiek laiko, kiek nurodyta instrukcijoje</w:t>
            </w:r>
            <w:r w:rsidR="0073792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</w:p>
          <w:p w:rsidR="00DD1113" w:rsidRDefault="00F37549" w:rsidP="005B0566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. Indikatorinė juostelė iš sulčių išimama. Stebim</w:t>
            </w:r>
            <w:r w:rsidR="00A75212">
              <w:rPr>
                <w:rFonts w:ascii="Times New Roman" w:eastAsia="Times New Roman" w:hAnsi="Times New Roman" w:cs="Times New Roman"/>
                <w:sz w:val="24"/>
                <w:szCs w:val="24"/>
              </w:rPr>
              <w:t>o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024921" w:rsidRPr="007B6F6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ostelės</w:t>
            </w:r>
            <w:r w:rsidR="000249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palvinė</w:t>
            </w:r>
            <w:r w:rsidR="00630DEF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eakcij</w:t>
            </w:r>
            <w:r w:rsidR="00A75212">
              <w:rPr>
                <w:rFonts w:ascii="Times New Roman" w:eastAsia="Times New Roman" w:hAnsi="Times New Roman" w:cs="Times New Roman"/>
                <w:sz w:val="24"/>
                <w:szCs w:val="24"/>
              </w:rPr>
              <w:t>os</w:t>
            </w:r>
            <w:r w:rsidR="00630DEF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30D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palvos pokytis lyginamas su instrukcijoje pateikta kontroline skale. </w:t>
            </w:r>
            <w:r w:rsidR="002B6F8F">
              <w:rPr>
                <w:rFonts w:ascii="Times New Roman" w:eastAsia="Times New Roman" w:hAnsi="Times New Roman" w:cs="Times New Roman"/>
                <w:sz w:val="24"/>
                <w:szCs w:val="24"/>
              </w:rPr>
              <w:t>Spalvinės reakcijos pokytis u</w:t>
            </w:r>
            <w:r w:rsidR="00630DEF">
              <w:rPr>
                <w:rFonts w:ascii="Times New Roman" w:eastAsia="Times New Roman" w:hAnsi="Times New Roman" w:cs="Times New Roman"/>
                <w:sz w:val="24"/>
                <w:szCs w:val="24"/>
              </w:rPr>
              <w:t>žfiksuo</w:t>
            </w:r>
            <w:r w:rsidR="002B6F8F">
              <w:rPr>
                <w:rFonts w:ascii="Times New Roman" w:eastAsia="Times New Roman" w:hAnsi="Times New Roman" w:cs="Times New Roman"/>
                <w:sz w:val="24"/>
                <w:szCs w:val="24"/>
              </w:rPr>
              <w:t>jamas</w:t>
            </w:r>
            <w:r w:rsidR="003B48A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pvz., </w:t>
            </w:r>
            <w:r w:rsidR="002B6F8F">
              <w:rPr>
                <w:rFonts w:ascii="Times New Roman" w:eastAsia="Times New Roman" w:hAnsi="Times New Roman" w:cs="Times New Roman"/>
                <w:sz w:val="24"/>
                <w:szCs w:val="24"/>
              </w:rPr>
              <w:t>nufotografuojamas</w:t>
            </w:r>
            <w:r w:rsidR="000E279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r w:rsidR="00AA2E2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žr. </w:t>
            </w:r>
            <w:r w:rsidR="00E8461A">
              <w:rPr>
                <w:rFonts w:ascii="Times New Roman" w:eastAsia="Times New Roman" w:hAnsi="Times New Roman" w:cs="Times New Roman"/>
                <w:sz w:val="24"/>
                <w:szCs w:val="24"/>
              </w:rPr>
              <w:t>1 pav.)</w:t>
            </w:r>
            <w:r w:rsidR="002B6F8F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DD111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03588C" w:rsidRDefault="0003588C" w:rsidP="00561BD7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noProof/>
                <w:lang w:eastAsia="lt-LT"/>
              </w:rPr>
              <w:drawing>
                <wp:inline distT="0" distB="0" distL="0" distR="0">
                  <wp:extent cx="4350172" cy="1857375"/>
                  <wp:effectExtent l="0" t="0" r="0" b="0"/>
                  <wp:docPr id="4" name="Paveikslėlis 4" descr="C:\Users\ona.motiejunaite\Desktop\SAC MET\Be pavadinim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ona.motiejunaite\Desktop\SAC MET\Be pavadinimo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22084"/>
                          <a:stretch/>
                        </pic:blipFill>
                        <pic:spPr bwMode="auto">
                          <a:xfrm>
                            <a:off x="0" y="0"/>
                            <a:ext cx="4358670" cy="18610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03588C" w:rsidRPr="003B48A8" w:rsidRDefault="0003588C" w:rsidP="00AA2E24">
            <w:pPr>
              <w:pStyle w:val="prastasis1"/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lang w:eastAsia="lt-LT"/>
              </w:rPr>
            </w:pPr>
            <w:r w:rsidRPr="003B48A8">
              <w:rPr>
                <w:rFonts w:ascii="Times New Roman" w:hAnsi="Times New Roman" w:cs="Times New Roman"/>
                <w:noProof/>
                <w:lang w:eastAsia="lt-LT"/>
              </w:rPr>
              <w:t xml:space="preserve">1 pav. </w:t>
            </w:r>
            <w:r w:rsidRPr="003B48A8">
              <w:rPr>
                <w:rFonts w:ascii="Times New Roman" w:hAnsi="Times New Roman" w:cs="Times New Roman"/>
                <w:b/>
                <w:noProof/>
                <w:lang w:eastAsia="lt-LT"/>
              </w:rPr>
              <w:t>Nitratų ir nitritų nustatymas daržovėse</w:t>
            </w:r>
          </w:p>
          <w:p w:rsidR="0003588C" w:rsidRDefault="0003588C" w:rsidP="00561BD7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4157E" w:rsidRDefault="00E8461A" w:rsidP="005B0566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="0036500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  <w:r w:rsidR="00A4157E">
              <w:rPr>
                <w:rFonts w:ascii="Times New Roman" w:eastAsia="Times New Roman" w:hAnsi="Times New Roman" w:cs="Times New Roman"/>
                <w:sz w:val="24"/>
                <w:szCs w:val="24"/>
              </w:rPr>
              <w:t>Tyrimo duomenys</w:t>
            </w:r>
            <w:r w:rsidR="0009456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urašomi į lentelę</w:t>
            </w:r>
            <w:r w:rsidR="00AA2E2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bookmarkStart w:id="0" w:name="_GoBack"/>
            <w:r w:rsidR="00AA2E24" w:rsidRPr="00AA2E2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Mokinio veiklos lape</w:t>
            </w:r>
            <w:bookmarkEnd w:id="0"/>
            <w:r w:rsidR="0009456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apskaičiuojamos vidutinės reikšmės. </w:t>
            </w:r>
            <w:r w:rsidR="00A4157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09456E" w:rsidRDefault="00E8461A" w:rsidP="005B0566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  <w:r w:rsidR="0009456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miantis gautai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uomenimis </w:t>
            </w:r>
            <w:r w:rsidR="0009456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adaroma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yrimo </w:t>
            </w:r>
            <w:r w:rsidR="0009456E">
              <w:rPr>
                <w:rFonts w:ascii="Times New Roman" w:eastAsia="Times New Roman" w:hAnsi="Times New Roman" w:cs="Times New Roman"/>
                <w:sz w:val="24"/>
                <w:szCs w:val="24"/>
              </w:rPr>
              <w:t>išvada</w:t>
            </w:r>
            <w:r w:rsidR="007C7C27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urios daržovės</w:t>
            </w:r>
            <w:r w:rsidR="00905B7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0E279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kaupia daugiausiai (arba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žiausiai</w:t>
            </w:r>
            <w:r w:rsidR="000E2798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itratų ir nitritų</w:t>
            </w:r>
            <w:r w:rsidR="0009456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</w:p>
          <w:p w:rsidR="00365000" w:rsidRDefault="0079747A" w:rsidP="005B0566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 w:rsidR="002D3B4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  <w:r w:rsidR="0036500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Jeigu </w:t>
            </w:r>
            <w:r w:rsidR="00B354C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irtuose daržovių </w:t>
            </w:r>
            <w:r w:rsidR="0036500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ėginiuose aptikta nitratų ar nitritų, </w:t>
            </w:r>
            <w:r w:rsidR="00B354CB">
              <w:rPr>
                <w:rFonts w:ascii="Times New Roman" w:eastAsia="Times New Roman" w:hAnsi="Times New Roman" w:cs="Times New Roman"/>
                <w:sz w:val="24"/>
                <w:szCs w:val="24"/>
              </w:rPr>
              <w:t>išsiaiškinama,</w:t>
            </w:r>
            <w:r w:rsidR="0036500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C7C27">
              <w:rPr>
                <w:rFonts w:ascii="Times New Roman" w:eastAsia="Times New Roman" w:hAnsi="Times New Roman" w:cs="Times New Roman"/>
                <w:sz w:val="24"/>
                <w:szCs w:val="24"/>
              </w:rPr>
              <w:t>kaip</w:t>
            </w:r>
            <w:r w:rsidR="0036500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ie galėjo patekti į </w:t>
            </w:r>
            <w:r w:rsidR="00B354CB">
              <w:rPr>
                <w:rFonts w:ascii="Times New Roman" w:eastAsia="Times New Roman" w:hAnsi="Times New Roman" w:cs="Times New Roman"/>
                <w:sz w:val="24"/>
                <w:szCs w:val="24"/>
              </w:rPr>
              <w:t>daržoves</w:t>
            </w:r>
            <w:r w:rsidR="00365000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:rsidR="002F2749" w:rsidRDefault="0079747A" w:rsidP="005B0566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  <w:r w:rsidR="0036500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  <w:r w:rsidR="00B354C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Įvairiuose </w:t>
            </w:r>
            <w:r w:rsidR="00365000">
              <w:rPr>
                <w:rFonts w:ascii="Times New Roman" w:eastAsia="Times New Roman" w:hAnsi="Times New Roman" w:cs="Times New Roman"/>
                <w:sz w:val="24"/>
                <w:szCs w:val="24"/>
              </w:rPr>
              <w:t>šaltiniuose surandama ir apibendrinama informacija apie nitratų ir nit</w:t>
            </w:r>
            <w:r w:rsidR="00B354CB">
              <w:rPr>
                <w:rFonts w:ascii="Times New Roman" w:eastAsia="Times New Roman" w:hAnsi="Times New Roman" w:cs="Times New Roman"/>
                <w:sz w:val="24"/>
                <w:szCs w:val="24"/>
              </w:rPr>
              <w:t>ritų poveikį žmogaus organizmui</w:t>
            </w:r>
            <w:r w:rsidR="007C7C27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B354C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C7C27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 w:rsidR="00B354CB">
              <w:rPr>
                <w:rFonts w:ascii="Times New Roman" w:eastAsia="Times New Roman" w:hAnsi="Times New Roman" w:cs="Times New Roman"/>
                <w:sz w:val="24"/>
                <w:szCs w:val="24"/>
              </w:rPr>
              <w:t>iskutuojama, ar pagrįstos žmonių baimės dėl daržovėse</w:t>
            </w:r>
            <w:r w:rsidR="007C7C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sančių nitratų ir nitritų, taip pat jų kiekio</w:t>
            </w:r>
            <w:r w:rsidR="00B354C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F2749" w:rsidTr="00FB36D2">
        <w:tc>
          <w:tcPr>
            <w:tcW w:w="2122" w:type="dxa"/>
          </w:tcPr>
          <w:p w:rsidR="002F2749" w:rsidRPr="00945355" w:rsidRDefault="002F2749" w:rsidP="00561BD7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4D00B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aukiamas </w:t>
            </w:r>
            <w:r w:rsidRPr="004D00B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mokinių veiklos rezultatas</w:t>
            </w:r>
          </w:p>
        </w:tc>
        <w:tc>
          <w:tcPr>
            <w:tcW w:w="7732" w:type="dxa"/>
          </w:tcPr>
          <w:p w:rsidR="006C2AC3" w:rsidRPr="000E2798" w:rsidRDefault="00A26178" w:rsidP="005B0566">
            <w:pPr>
              <w:spacing w:after="0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lastRenderedPageBreak/>
              <w:t>Pirmasis pasiekimų lygmuo</w:t>
            </w:r>
          </w:p>
          <w:p w:rsidR="00365000" w:rsidRDefault="00365000" w:rsidP="005B056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okytojo padedamas atlieka nitr</w:t>
            </w:r>
            <w:r w:rsidR="00B354CB">
              <w:rPr>
                <w:rFonts w:ascii="Times New Roman" w:hAnsi="Times New Roman" w:cs="Times New Roman"/>
                <w:sz w:val="24"/>
                <w:szCs w:val="24"/>
              </w:rPr>
              <w:t>atų ir nitritų tyrimą daržovėse, rem</w:t>
            </w:r>
            <w:r w:rsidR="00414697">
              <w:rPr>
                <w:rFonts w:ascii="Times New Roman" w:hAnsi="Times New Roman" w:cs="Times New Roman"/>
                <w:sz w:val="24"/>
                <w:szCs w:val="24"/>
              </w:rPr>
              <w:t>damasis</w:t>
            </w:r>
            <w:r w:rsidR="00B354CB">
              <w:rPr>
                <w:rFonts w:ascii="Times New Roman" w:hAnsi="Times New Roman" w:cs="Times New Roman"/>
                <w:sz w:val="24"/>
                <w:szCs w:val="24"/>
              </w:rPr>
              <w:t xml:space="preserve"> tyrimo rezultatais padaro išvadą, kurios tirtos daržovės sukaupia daugiausiai nitratų ir nitritų.</w:t>
            </w:r>
          </w:p>
          <w:p w:rsidR="002F2749" w:rsidRPr="000E2798" w:rsidRDefault="00A26178" w:rsidP="005B0566">
            <w:pPr>
              <w:spacing w:after="0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Antrasis pasiekimų lygmuo</w:t>
            </w:r>
          </w:p>
          <w:p w:rsidR="00365000" w:rsidRDefault="002F2749" w:rsidP="005B056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5A38">
              <w:rPr>
                <w:rFonts w:ascii="Times New Roman" w:hAnsi="Times New Roman" w:cs="Times New Roman"/>
                <w:sz w:val="24"/>
                <w:szCs w:val="24"/>
              </w:rPr>
              <w:t xml:space="preserve">Savarankiškai </w:t>
            </w:r>
            <w:r w:rsidR="00365000">
              <w:rPr>
                <w:rFonts w:ascii="Times New Roman" w:hAnsi="Times New Roman" w:cs="Times New Roman"/>
                <w:sz w:val="24"/>
                <w:szCs w:val="24"/>
              </w:rPr>
              <w:t>atlieka nitr</w:t>
            </w:r>
            <w:r w:rsidR="00E6714F">
              <w:rPr>
                <w:rFonts w:ascii="Times New Roman" w:hAnsi="Times New Roman" w:cs="Times New Roman"/>
                <w:sz w:val="24"/>
                <w:szCs w:val="24"/>
              </w:rPr>
              <w:t xml:space="preserve">atų ir nitritų tyrimą daržovėse. </w:t>
            </w:r>
            <w:r w:rsidR="00365000">
              <w:rPr>
                <w:rFonts w:ascii="Times New Roman" w:hAnsi="Times New Roman" w:cs="Times New Roman"/>
                <w:sz w:val="24"/>
                <w:szCs w:val="24"/>
              </w:rPr>
              <w:t>Paaiškina</w:t>
            </w:r>
            <w:r w:rsidR="00414697">
              <w:rPr>
                <w:rFonts w:ascii="Times New Roman" w:hAnsi="Times New Roman" w:cs="Times New Roman"/>
                <w:sz w:val="24"/>
                <w:szCs w:val="24"/>
              </w:rPr>
              <w:t>, kaip</w:t>
            </w:r>
            <w:r w:rsidR="00365000">
              <w:rPr>
                <w:rFonts w:ascii="Times New Roman" w:hAnsi="Times New Roman" w:cs="Times New Roman"/>
                <w:sz w:val="24"/>
                <w:szCs w:val="24"/>
              </w:rPr>
              <w:t xml:space="preserve"> šių medžiagų pate</w:t>
            </w:r>
            <w:r w:rsidR="00414697">
              <w:rPr>
                <w:rFonts w:ascii="Times New Roman" w:hAnsi="Times New Roman" w:cs="Times New Roman"/>
                <w:sz w:val="24"/>
                <w:szCs w:val="24"/>
              </w:rPr>
              <w:t>nka</w:t>
            </w:r>
            <w:r w:rsidR="00365000">
              <w:rPr>
                <w:rFonts w:ascii="Times New Roman" w:hAnsi="Times New Roman" w:cs="Times New Roman"/>
                <w:sz w:val="24"/>
                <w:szCs w:val="24"/>
              </w:rPr>
              <w:t xml:space="preserve"> į daržoves</w:t>
            </w:r>
            <w:r w:rsidR="0041469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F2749" w:rsidRPr="000E2798" w:rsidRDefault="00A26178" w:rsidP="005B0566">
            <w:pPr>
              <w:spacing w:after="0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Trečiasis pasiekimų lygmuo</w:t>
            </w:r>
          </w:p>
          <w:p w:rsidR="002F2749" w:rsidRDefault="000E2798" w:rsidP="005B0566">
            <w:pPr>
              <w:jc w:val="both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mdamasis</w:t>
            </w:r>
            <w:r w:rsidR="002F2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05B70">
              <w:rPr>
                <w:rFonts w:ascii="Times New Roman" w:hAnsi="Times New Roman" w:cs="Times New Roman"/>
                <w:sz w:val="24"/>
                <w:szCs w:val="24"/>
              </w:rPr>
              <w:t xml:space="preserve">moksline informacija </w:t>
            </w:r>
            <w:r w:rsidR="00365000">
              <w:rPr>
                <w:rFonts w:ascii="Times New Roman" w:hAnsi="Times New Roman" w:cs="Times New Roman"/>
                <w:sz w:val="24"/>
                <w:szCs w:val="24"/>
              </w:rPr>
              <w:t xml:space="preserve">paaiškina </w:t>
            </w:r>
            <w:r w:rsidR="00365000">
              <w:rPr>
                <w:rFonts w:ascii="Times New Roman" w:eastAsia="Times New Roman" w:hAnsi="Times New Roman" w:cs="Times New Roman"/>
                <w:sz w:val="24"/>
                <w:szCs w:val="24"/>
              </w:rPr>
              <w:t>nitratų ir nitritų poveikį žmogaus organizmui,</w:t>
            </w:r>
            <w:r w:rsidR="003650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354CB">
              <w:rPr>
                <w:rFonts w:ascii="Times New Roman" w:hAnsi="Times New Roman" w:cs="Times New Roman"/>
                <w:sz w:val="24"/>
                <w:szCs w:val="24"/>
              </w:rPr>
              <w:t>pa</w:t>
            </w:r>
            <w:r w:rsidR="00414697">
              <w:rPr>
                <w:rFonts w:ascii="Times New Roman" w:hAnsi="Times New Roman" w:cs="Times New Roman"/>
                <w:sz w:val="24"/>
                <w:szCs w:val="24"/>
              </w:rPr>
              <w:t>aiškina</w:t>
            </w:r>
            <w:r w:rsidR="00B354CB">
              <w:rPr>
                <w:rFonts w:ascii="Times New Roman" w:hAnsi="Times New Roman" w:cs="Times New Roman"/>
                <w:sz w:val="24"/>
                <w:szCs w:val="24"/>
              </w:rPr>
              <w:t xml:space="preserve"> žmonių baimes dėl šių medžiagų</w:t>
            </w:r>
            <w:r w:rsidR="001C431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05B70">
              <w:rPr>
                <w:rFonts w:ascii="Times New Roman" w:hAnsi="Times New Roman" w:cs="Times New Roman"/>
                <w:sz w:val="24"/>
                <w:szCs w:val="24"/>
              </w:rPr>
              <w:t>daržovėse;</w:t>
            </w:r>
            <w:r w:rsidR="00B354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14BCC">
              <w:rPr>
                <w:rFonts w:ascii="Times New Roman" w:hAnsi="Times New Roman" w:cs="Times New Roman"/>
                <w:sz w:val="24"/>
                <w:szCs w:val="24"/>
              </w:rPr>
              <w:t xml:space="preserve">siūlo sprendimus, </w:t>
            </w:r>
            <w:r w:rsidR="00365000">
              <w:rPr>
                <w:rFonts w:ascii="Times New Roman" w:hAnsi="Times New Roman" w:cs="Times New Roman"/>
                <w:sz w:val="24"/>
                <w:szCs w:val="24"/>
              </w:rPr>
              <w:t>kaip apsaugoti aplinką</w:t>
            </w:r>
            <w:r w:rsidR="00766A7B">
              <w:rPr>
                <w:rFonts w:ascii="Times New Roman" w:hAnsi="Times New Roman" w:cs="Times New Roman"/>
                <w:sz w:val="24"/>
                <w:szCs w:val="24"/>
              </w:rPr>
              <w:t xml:space="preserve"> (vandenis ir dirvožemį)</w:t>
            </w:r>
            <w:r w:rsidR="00365000">
              <w:rPr>
                <w:rFonts w:ascii="Times New Roman" w:hAnsi="Times New Roman" w:cs="Times New Roman"/>
                <w:sz w:val="24"/>
                <w:szCs w:val="24"/>
              </w:rPr>
              <w:t xml:space="preserve"> nuo </w:t>
            </w:r>
            <w:r w:rsidR="00766A7B">
              <w:rPr>
                <w:rFonts w:ascii="Times New Roman" w:hAnsi="Times New Roman" w:cs="Times New Roman"/>
                <w:sz w:val="24"/>
                <w:szCs w:val="24"/>
              </w:rPr>
              <w:t xml:space="preserve">pavojingo šių </w:t>
            </w:r>
            <w:r w:rsidR="00365000">
              <w:rPr>
                <w:rFonts w:ascii="Times New Roman" w:hAnsi="Times New Roman" w:cs="Times New Roman"/>
                <w:sz w:val="24"/>
                <w:szCs w:val="24"/>
              </w:rPr>
              <w:t xml:space="preserve">medžiagų </w:t>
            </w:r>
            <w:r w:rsidR="00766A7B">
              <w:rPr>
                <w:rFonts w:ascii="Times New Roman" w:hAnsi="Times New Roman" w:cs="Times New Roman"/>
                <w:sz w:val="24"/>
                <w:szCs w:val="24"/>
              </w:rPr>
              <w:t>kiekio</w:t>
            </w:r>
            <w:r w:rsidR="00905B7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F2749" w:rsidTr="00FB36D2">
        <w:tc>
          <w:tcPr>
            <w:tcW w:w="2122" w:type="dxa"/>
          </w:tcPr>
          <w:p w:rsidR="002F2749" w:rsidRDefault="002F2749" w:rsidP="00561BD7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Rizikų įvertinimas</w:t>
            </w:r>
          </w:p>
        </w:tc>
        <w:tc>
          <w:tcPr>
            <w:tcW w:w="7732" w:type="dxa"/>
          </w:tcPr>
          <w:p w:rsidR="002F2749" w:rsidRDefault="0079747A" w:rsidP="005B0566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tsargiai elg</w:t>
            </w:r>
            <w:r w:rsidR="005A42E4">
              <w:rPr>
                <w:rFonts w:ascii="Times New Roman" w:eastAsia="Times New Roman" w:hAnsi="Times New Roman" w:cs="Times New Roman"/>
                <w:sz w:val="24"/>
                <w:szCs w:val="24"/>
              </w:rPr>
              <w:t>iamas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u preparavimo, daržovių smulkinimo įrankiais. </w:t>
            </w:r>
          </w:p>
        </w:tc>
      </w:tr>
      <w:tr w:rsidR="002F2749" w:rsidTr="00FB36D2">
        <w:tc>
          <w:tcPr>
            <w:tcW w:w="2122" w:type="dxa"/>
          </w:tcPr>
          <w:p w:rsidR="002F2749" w:rsidRPr="0079747A" w:rsidRDefault="002F2749" w:rsidP="00561BD7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747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alimi </w:t>
            </w:r>
            <w:proofErr w:type="spellStart"/>
            <w:r w:rsidRPr="0079747A">
              <w:rPr>
                <w:rFonts w:ascii="Times New Roman" w:eastAsia="Times New Roman" w:hAnsi="Times New Roman" w:cs="Times New Roman"/>
                <w:sz w:val="24"/>
                <w:szCs w:val="24"/>
              </w:rPr>
              <w:t>tarpdalykiniai</w:t>
            </w:r>
            <w:proofErr w:type="spellEnd"/>
            <w:r w:rsidRPr="0079747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yšiai</w:t>
            </w:r>
          </w:p>
        </w:tc>
        <w:tc>
          <w:tcPr>
            <w:tcW w:w="7732" w:type="dxa"/>
          </w:tcPr>
          <w:p w:rsidR="00365000" w:rsidRPr="007B6F60" w:rsidRDefault="002F2749" w:rsidP="005B0566">
            <w:pPr>
              <w:pStyle w:val="prastasis1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9379D0">
              <w:rPr>
                <w:rFonts w:ascii="Times New Roman" w:eastAsia="Times New Roman" w:hAnsi="Times New Roman" w:cs="Times New Roman"/>
                <w:sz w:val="24"/>
                <w:szCs w:val="24"/>
              </w:rPr>
              <w:t>Chemija</w:t>
            </w:r>
            <w:r w:rsidR="002F1893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  <w:r w:rsidR="009379D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9379D0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 w:rsidR="00365000" w:rsidRPr="0079747A">
              <w:rPr>
                <w:rFonts w:ascii="Times New Roman" w:eastAsia="Times New Roman" w:hAnsi="Times New Roman" w:cs="Times New Roman"/>
                <w:sz w:val="24"/>
                <w:szCs w:val="24"/>
              </w:rPr>
              <w:t>itratų ir nitritų patekimas į aplin</w:t>
            </w:r>
            <w:r w:rsidR="001C431F" w:rsidRPr="0079747A">
              <w:rPr>
                <w:rFonts w:ascii="Times New Roman" w:eastAsia="Times New Roman" w:hAnsi="Times New Roman" w:cs="Times New Roman"/>
                <w:sz w:val="24"/>
                <w:szCs w:val="24"/>
              </w:rPr>
              <w:t>ką, sklaidos aiškinimasis</w:t>
            </w:r>
            <w:r w:rsidR="005A42E4">
              <w:rPr>
                <w:rFonts w:ascii="Times New Roman" w:eastAsia="Times New Roman" w:hAnsi="Times New Roman" w:cs="Times New Roman"/>
                <w:sz w:val="24"/>
                <w:szCs w:val="24"/>
              </w:rPr>
              <w:t>;</w:t>
            </w:r>
            <w:r w:rsidR="001C431F" w:rsidRPr="0079747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5A42E4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 w:rsidR="001C431F" w:rsidRPr="0079747A">
              <w:rPr>
                <w:rFonts w:ascii="Times New Roman" w:eastAsia="Times New Roman" w:hAnsi="Times New Roman" w:cs="Times New Roman"/>
                <w:sz w:val="24"/>
                <w:szCs w:val="24"/>
              </w:rPr>
              <w:t>ibinės nitratų ir nitritų</w:t>
            </w:r>
            <w:r w:rsidR="00365000" w:rsidRPr="0079747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1C431F" w:rsidRPr="0079747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koncentracijos </w:t>
            </w:r>
            <w:r w:rsidR="00365000" w:rsidRPr="0079747A">
              <w:rPr>
                <w:rFonts w:ascii="Times New Roman" w:eastAsia="Times New Roman" w:hAnsi="Times New Roman" w:cs="Times New Roman"/>
                <w:sz w:val="24"/>
                <w:szCs w:val="24"/>
              </w:rPr>
              <w:t>dirvožemyje</w:t>
            </w:r>
            <w:r w:rsidR="001C431F" w:rsidRPr="0079747A">
              <w:rPr>
                <w:rFonts w:ascii="Times New Roman" w:eastAsia="Times New Roman" w:hAnsi="Times New Roman" w:cs="Times New Roman"/>
                <w:sz w:val="24"/>
                <w:szCs w:val="24"/>
              </w:rPr>
              <w:t>, vandenyje</w:t>
            </w:r>
            <w:r w:rsidR="005A42E4">
              <w:rPr>
                <w:rFonts w:ascii="Times New Roman" w:eastAsia="Times New Roman" w:hAnsi="Times New Roman" w:cs="Times New Roman"/>
                <w:sz w:val="24"/>
                <w:szCs w:val="24"/>
              </w:rPr>
              <w:t>;</w:t>
            </w:r>
            <w:r w:rsidR="00365000" w:rsidRPr="0079747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5A42E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i</w:t>
            </w:r>
            <w:r w:rsidR="00024921" w:rsidRPr="007B6F6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dikatorių naudojimas medžiag</w:t>
            </w:r>
            <w:r w:rsidR="00372CA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oms</w:t>
            </w:r>
            <w:r w:rsidR="007B6F60" w:rsidRPr="007B6F6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atpažin</w:t>
            </w:r>
            <w:r w:rsidR="00372CA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i</w:t>
            </w:r>
            <w:r w:rsidR="00024921" w:rsidRPr="007B6F6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  <w:p w:rsidR="00793003" w:rsidRPr="00B7715E" w:rsidRDefault="00793003" w:rsidP="005B0566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379D0">
              <w:rPr>
                <w:rFonts w:ascii="Times New Roman" w:eastAsia="Times New Roman" w:hAnsi="Times New Roman" w:cs="Times New Roman"/>
                <w:sz w:val="24"/>
                <w:szCs w:val="24"/>
              </w:rPr>
              <w:t>Matematika</w:t>
            </w:r>
            <w:r w:rsidR="002F1893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  <w:r w:rsidR="009379D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</w:t>
            </w:r>
            <w:r w:rsidRPr="0079747A">
              <w:rPr>
                <w:rFonts w:ascii="Times New Roman" w:eastAsia="Times New Roman" w:hAnsi="Times New Roman" w:cs="Times New Roman"/>
                <w:sz w:val="24"/>
                <w:szCs w:val="24"/>
              </w:rPr>
              <w:t>pskaičiuoti, kiek k</w:t>
            </w:r>
            <w:r w:rsidR="005A42E4">
              <w:rPr>
                <w:rFonts w:ascii="Times New Roman" w:eastAsia="Times New Roman" w:hAnsi="Times New Roman" w:cs="Times New Roman"/>
                <w:sz w:val="24"/>
                <w:szCs w:val="24"/>
              </w:rPr>
              <w:t>ilogramų</w:t>
            </w:r>
            <w:r w:rsidRPr="0079747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gurkų ar salotų</w:t>
            </w:r>
            <w:r w:rsidR="005A42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5A42E4" w:rsidRPr="0079747A">
              <w:rPr>
                <w:rFonts w:ascii="Times New Roman" w:eastAsia="Times New Roman" w:hAnsi="Times New Roman" w:cs="Times New Roman"/>
                <w:sz w:val="24"/>
                <w:szCs w:val="24"/>
              </w:rPr>
              <w:t>reikėtų suvalgyti</w:t>
            </w:r>
            <w:r w:rsidRPr="0079747A">
              <w:rPr>
                <w:rFonts w:ascii="Times New Roman" w:eastAsia="Times New Roman" w:hAnsi="Times New Roman" w:cs="Times New Roman"/>
                <w:sz w:val="24"/>
                <w:szCs w:val="24"/>
              </w:rPr>
              <w:t>, kad organizmas gautų pavojingą nitratų kiekį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F2749" w:rsidTr="00FB36D2">
        <w:tc>
          <w:tcPr>
            <w:tcW w:w="2122" w:type="dxa"/>
          </w:tcPr>
          <w:p w:rsidR="002F2749" w:rsidRDefault="00C75EBB" w:rsidP="00561BD7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dėjos veiklai plėtoti</w:t>
            </w:r>
          </w:p>
        </w:tc>
        <w:tc>
          <w:tcPr>
            <w:tcW w:w="7732" w:type="dxa"/>
          </w:tcPr>
          <w:p w:rsidR="003C617D" w:rsidRDefault="00E8461A" w:rsidP="005B0566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  <w:r w:rsidR="00372CA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8A104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iriant maisto produktų etiketes </w:t>
            </w:r>
            <w:r w:rsidR="00D11E70">
              <w:rPr>
                <w:rFonts w:ascii="Times New Roman" w:eastAsia="Times New Roman" w:hAnsi="Times New Roman" w:cs="Times New Roman"/>
                <w:sz w:val="24"/>
                <w:szCs w:val="24"/>
              </w:rPr>
              <w:t>išsiaiškin</w:t>
            </w:r>
            <w:r w:rsidR="008A1041">
              <w:rPr>
                <w:rFonts w:ascii="Times New Roman" w:eastAsia="Times New Roman" w:hAnsi="Times New Roman" w:cs="Times New Roman"/>
                <w:sz w:val="24"/>
                <w:szCs w:val="24"/>
              </w:rPr>
              <w:t>ti</w:t>
            </w:r>
            <w:r w:rsidR="00905B70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="00D11E7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uriuose maisto produktuose yra nitratų ar nitritų: kalio nitrit</w:t>
            </w:r>
            <w:r w:rsidR="00372CA3">
              <w:rPr>
                <w:rFonts w:ascii="Times New Roman" w:eastAsia="Times New Roman" w:hAnsi="Times New Roman" w:cs="Times New Roman"/>
                <w:sz w:val="24"/>
                <w:szCs w:val="24"/>
              </w:rPr>
              <w:t>o</w:t>
            </w:r>
            <w:r w:rsidR="00D11E7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E249), natrio nitrit</w:t>
            </w:r>
            <w:r w:rsidR="00372CA3">
              <w:rPr>
                <w:rFonts w:ascii="Times New Roman" w:eastAsia="Times New Roman" w:hAnsi="Times New Roman" w:cs="Times New Roman"/>
                <w:sz w:val="24"/>
                <w:szCs w:val="24"/>
              </w:rPr>
              <w:t>o</w:t>
            </w:r>
            <w:r w:rsidR="00D11E7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E250), </w:t>
            </w:r>
            <w:r w:rsidR="00D11E70" w:rsidRPr="00D11E7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alio nitrat</w:t>
            </w:r>
            <w:r w:rsidR="00372CA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o</w:t>
            </w:r>
            <w:r w:rsidR="008A104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E251), natrio nitrat</w:t>
            </w:r>
            <w:r w:rsidR="00372CA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o</w:t>
            </w:r>
            <w:r w:rsidR="008A104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E252); sužinoti,</w:t>
            </w:r>
            <w:r w:rsidR="00D11E70" w:rsidRPr="00D11E7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502C5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kokios šių medžiagų </w:t>
            </w:r>
            <w:r w:rsidR="008A104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leistinos </w:t>
            </w:r>
            <w:r w:rsidR="00502C5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oncentracijo</w:t>
            </w:r>
            <w:r w:rsidR="008A104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 yra</w:t>
            </w:r>
            <w:r w:rsidR="00502C5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nurodytos </w:t>
            </w:r>
            <w:r w:rsidR="003C617D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shd w:val="clear" w:color="auto" w:fill="FFFFFF"/>
              </w:rPr>
              <w:t>Lietuvos higienos normoj</w:t>
            </w:r>
            <w:r w:rsidR="00D11E70" w:rsidRPr="00D11E70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shd w:val="clear" w:color="auto" w:fill="FFFFFF"/>
              </w:rPr>
              <w:t xml:space="preserve">e HN 53:2010 </w:t>
            </w:r>
            <w:r w:rsidR="00372CA3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shd w:val="clear" w:color="auto" w:fill="FFFFFF"/>
              </w:rPr>
              <w:t>„</w:t>
            </w:r>
            <w:r w:rsidR="00D11E70" w:rsidRPr="00D11E70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shd w:val="clear" w:color="auto" w:fill="FFFFFF"/>
              </w:rPr>
              <w:t>Leidžiami naudoti maisto priedai</w:t>
            </w:r>
            <w:r w:rsidR="00372CA3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shd w:val="clear" w:color="auto" w:fill="FFFFFF"/>
              </w:rPr>
              <w:t>“.</w:t>
            </w:r>
            <w:r w:rsidR="00D11E70" w:rsidRPr="00D11E7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 </w:t>
            </w:r>
          </w:p>
          <w:p w:rsidR="003C617D" w:rsidRPr="00E9162E" w:rsidRDefault="00E8461A" w:rsidP="005B0566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 xml:space="preserve">2. </w:t>
            </w:r>
            <w:r w:rsidR="003C617D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>A</w:t>
            </w:r>
            <w:r w:rsidR="003C617D" w:rsidRPr="003C617D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>zoto kie</w:t>
            </w:r>
            <w:r w:rsidR="009379D0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>kio dirvožemyje nustatymas tiriant</w:t>
            </w:r>
            <w:r w:rsidR="003C617D" w:rsidRPr="003C617D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3C617D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>bio</w:t>
            </w:r>
            <w:r w:rsidR="003C617D" w:rsidRPr="003C617D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>indikatorius</w:t>
            </w:r>
            <w:proofErr w:type="spellEnd"/>
            <w:r w:rsidR="003C617D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 xml:space="preserve"> – </w:t>
            </w:r>
            <w:proofErr w:type="spellStart"/>
            <w:r w:rsidR="003C617D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>nitrofilinius</w:t>
            </w:r>
            <w:proofErr w:type="spellEnd"/>
            <w:r w:rsidR="003C617D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 xml:space="preserve"> augalus.</w:t>
            </w:r>
          </w:p>
          <w:p w:rsidR="00E9162E" w:rsidRPr="00DD1113" w:rsidRDefault="00E8461A" w:rsidP="005B0566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 xml:space="preserve">3. </w:t>
            </w:r>
            <w:r w:rsidR="0063150E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>Nitratų ir nitritų kiekio</w:t>
            </w:r>
            <w:r w:rsidR="00E9162E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 xml:space="preserve"> skirtumų įvertinimas daržovėse, užaugintose individualiuose ūkiuose ir pirktose prekybos centruose.</w:t>
            </w:r>
          </w:p>
          <w:p w:rsidR="00DD1113" w:rsidRDefault="00E8461A" w:rsidP="005B0566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4. </w:t>
            </w:r>
            <w:r w:rsidR="00DD111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Daržovių auginimo ekologiniuose ūkiuose ypatumai. </w:t>
            </w:r>
          </w:p>
          <w:p w:rsidR="00BA2D0D" w:rsidRPr="003C617D" w:rsidRDefault="00BA2D0D" w:rsidP="005B0566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B6F6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5. Būdai sumažinti valgomose daržovėse nitratų </w:t>
            </w:r>
            <w:r w:rsidR="004C305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ir </w:t>
            </w:r>
            <w:r w:rsidRPr="007B6F6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tritų kiekį, pvz.</w:t>
            </w:r>
            <w:r w:rsidR="004C305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,</w:t>
            </w:r>
            <w:r w:rsidRPr="007B6F6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nulupti odelę arba išmirkyt</w:t>
            </w:r>
            <w:r w:rsidR="007B6F6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i vandenyje. Įvertinti šių būdų </w:t>
            </w:r>
            <w:r w:rsidR="004C305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eiksmingumą</w:t>
            </w:r>
            <w:r w:rsidRPr="007B6F6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</w:tr>
      <w:tr w:rsidR="00620602" w:rsidTr="00FB36D2">
        <w:tc>
          <w:tcPr>
            <w:tcW w:w="2122" w:type="dxa"/>
          </w:tcPr>
          <w:p w:rsidR="00620602" w:rsidRDefault="00620602" w:rsidP="00620602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03C8">
              <w:rPr>
                <w:rFonts w:ascii="Times New Roman" w:eastAsia="Times New Roman" w:hAnsi="Times New Roman" w:cs="Times New Roman"/>
                <w:sz w:val="24"/>
                <w:szCs w:val="24"/>
              </w:rPr>
              <w:t>Vaizdo įrašas</w:t>
            </w:r>
          </w:p>
        </w:tc>
        <w:tc>
          <w:tcPr>
            <w:tcW w:w="7732" w:type="dxa"/>
          </w:tcPr>
          <w:p w:rsidR="00620602" w:rsidRDefault="00620602" w:rsidP="00620602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2F2749" w:rsidTr="00FB36D2">
        <w:tc>
          <w:tcPr>
            <w:tcW w:w="2122" w:type="dxa"/>
          </w:tcPr>
          <w:p w:rsidR="002F2749" w:rsidRDefault="009379D0" w:rsidP="00620602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okinio v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eiklos lapas</w:t>
            </w:r>
          </w:p>
        </w:tc>
        <w:tc>
          <w:tcPr>
            <w:tcW w:w="7732" w:type="dxa"/>
          </w:tcPr>
          <w:p w:rsidR="002F2749" w:rsidRPr="00535C11" w:rsidRDefault="00922F81" w:rsidP="00620602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379D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Nitratų ir nitritų kiekio tyrimas daržovėse</w:t>
            </w:r>
          </w:p>
        </w:tc>
      </w:tr>
    </w:tbl>
    <w:p w:rsidR="002F2749" w:rsidRDefault="002F2749" w:rsidP="002F2749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75EBB" w:rsidRDefault="00C75EBB" w:rsidP="007A40CC">
      <w:pPr>
        <w:pStyle w:val="prastasis1"/>
        <w:spacing w:after="0" w:line="240" w:lineRule="auto"/>
        <w:jc w:val="center"/>
      </w:pPr>
    </w:p>
    <w:sectPr w:rsidR="00C75EBB" w:rsidSect="00680B20">
      <w:footerReference w:type="default" r:id="rId9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058FB" w:rsidRDefault="007058FB" w:rsidP="00680B20">
      <w:pPr>
        <w:spacing w:after="0" w:line="240" w:lineRule="auto"/>
      </w:pPr>
      <w:r>
        <w:separator/>
      </w:r>
    </w:p>
  </w:endnote>
  <w:endnote w:type="continuationSeparator" w:id="0">
    <w:p w:rsidR="007058FB" w:rsidRDefault="007058FB" w:rsidP="00680B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7" w:usb1="08070000" w:usb2="00000010" w:usb3="00000000" w:csb0="00020003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501808864"/>
      <w:docPartObj>
        <w:docPartGallery w:val="Page Numbers (Bottom of Page)"/>
        <w:docPartUnique/>
      </w:docPartObj>
    </w:sdtPr>
    <w:sdtContent>
      <w:p w:rsidR="00680B20" w:rsidRDefault="0099057A">
        <w:pPr>
          <w:pStyle w:val="Porat"/>
          <w:jc w:val="center"/>
        </w:pPr>
        <w:r>
          <w:fldChar w:fldCharType="begin"/>
        </w:r>
        <w:r w:rsidR="00680B20">
          <w:instrText>PAGE   \* MERGEFORMAT</w:instrText>
        </w:r>
        <w:r>
          <w:fldChar w:fldCharType="separate"/>
        </w:r>
        <w:r w:rsidR="00620602">
          <w:rPr>
            <w:noProof/>
          </w:rPr>
          <w:t>3</w:t>
        </w:r>
        <w:r>
          <w:fldChar w:fldCharType="end"/>
        </w:r>
      </w:p>
    </w:sdtContent>
  </w:sdt>
  <w:p w:rsidR="00680B20" w:rsidRDefault="00680B20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058FB" w:rsidRDefault="007058FB" w:rsidP="00680B20">
      <w:pPr>
        <w:spacing w:after="0" w:line="240" w:lineRule="auto"/>
      </w:pPr>
      <w:r>
        <w:separator/>
      </w:r>
    </w:p>
  </w:footnote>
  <w:footnote w:type="continuationSeparator" w:id="0">
    <w:p w:rsidR="007058FB" w:rsidRDefault="007058FB" w:rsidP="00680B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6D00A8"/>
    <w:multiLevelType w:val="hybridMultilevel"/>
    <w:tmpl w:val="D4BE1252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D3A22BE"/>
    <w:multiLevelType w:val="hybridMultilevel"/>
    <w:tmpl w:val="8220903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078341C"/>
    <w:multiLevelType w:val="multilevel"/>
    <w:tmpl w:val="A2E4A48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color w:val="auto"/>
      </w:rPr>
    </w:lvl>
  </w:abstractNum>
  <w:abstractNum w:abstractNumId="3">
    <w:nsid w:val="614B4F1B"/>
    <w:multiLevelType w:val="hybridMultilevel"/>
    <w:tmpl w:val="8220903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5E31293"/>
    <w:multiLevelType w:val="multilevel"/>
    <w:tmpl w:val="80E0A03A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color w:val="auto"/>
      </w:rPr>
    </w:lvl>
  </w:abstractNum>
  <w:abstractNum w:abstractNumId="5">
    <w:nsid w:val="6E3F332D"/>
    <w:multiLevelType w:val="multilevel"/>
    <w:tmpl w:val="1C5C35AE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5"/>
  </w:num>
  <w:num w:numId="6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8"/>
  <w:hyphenationZone w:val="396"/>
  <w:characterSpacingControl w:val="doNotCompress"/>
  <w:hdrShapeDefaults>
    <o:shapedefaults v:ext="edit" spidmax="25601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wJiUwMTIxMjS0MTUyUdpeDU4uLM/DyQAtNaACEyYQEsAAAA"/>
  </w:docVars>
  <w:rsids>
    <w:rsidRoot w:val="00CE12C5"/>
    <w:rsid w:val="000111C8"/>
    <w:rsid w:val="00011959"/>
    <w:rsid w:val="00012F21"/>
    <w:rsid w:val="00024921"/>
    <w:rsid w:val="00034941"/>
    <w:rsid w:val="0003588C"/>
    <w:rsid w:val="0005373F"/>
    <w:rsid w:val="0006368D"/>
    <w:rsid w:val="000645B0"/>
    <w:rsid w:val="000709DB"/>
    <w:rsid w:val="0008431F"/>
    <w:rsid w:val="0009456E"/>
    <w:rsid w:val="000A3874"/>
    <w:rsid w:val="000E224E"/>
    <w:rsid w:val="000E2798"/>
    <w:rsid w:val="000F7BD9"/>
    <w:rsid w:val="00102C94"/>
    <w:rsid w:val="001358DA"/>
    <w:rsid w:val="0016132E"/>
    <w:rsid w:val="0017365B"/>
    <w:rsid w:val="001764DB"/>
    <w:rsid w:val="0018163A"/>
    <w:rsid w:val="0019428A"/>
    <w:rsid w:val="001953CC"/>
    <w:rsid w:val="00196456"/>
    <w:rsid w:val="001B1DBA"/>
    <w:rsid w:val="001B2B7A"/>
    <w:rsid w:val="001B6B52"/>
    <w:rsid w:val="001C431F"/>
    <w:rsid w:val="001C47EC"/>
    <w:rsid w:val="001D32DC"/>
    <w:rsid w:val="001E5E94"/>
    <w:rsid w:val="002177A4"/>
    <w:rsid w:val="00236929"/>
    <w:rsid w:val="00251879"/>
    <w:rsid w:val="0028188E"/>
    <w:rsid w:val="002972DA"/>
    <w:rsid w:val="002B6F8F"/>
    <w:rsid w:val="002D2130"/>
    <w:rsid w:val="002D3A92"/>
    <w:rsid w:val="002D3B4A"/>
    <w:rsid w:val="002D4795"/>
    <w:rsid w:val="002D53B6"/>
    <w:rsid w:val="002D630A"/>
    <w:rsid w:val="002F1893"/>
    <w:rsid w:val="002F2749"/>
    <w:rsid w:val="003168BF"/>
    <w:rsid w:val="00322010"/>
    <w:rsid w:val="00365000"/>
    <w:rsid w:val="00372CA3"/>
    <w:rsid w:val="003743D3"/>
    <w:rsid w:val="003812B7"/>
    <w:rsid w:val="003B48A8"/>
    <w:rsid w:val="003C617D"/>
    <w:rsid w:val="00414697"/>
    <w:rsid w:val="00414BCC"/>
    <w:rsid w:val="004220EA"/>
    <w:rsid w:val="00427F80"/>
    <w:rsid w:val="00430645"/>
    <w:rsid w:val="00437A40"/>
    <w:rsid w:val="00442A4C"/>
    <w:rsid w:val="0044366F"/>
    <w:rsid w:val="004738AB"/>
    <w:rsid w:val="00473BAD"/>
    <w:rsid w:val="00475EDF"/>
    <w:rsid w:val="004A1EA9"/>
    <w:rsid w:val="004A274F"/>
    <w:rsid w:val="004A2E2A"/>
    <w:rsid w:val="004C305F"/>
    <w:rsid w:val="004D6BA7"/>
    <w:rsid w:val="004F0E6C"/>
    <w:rsid w:val="00502C51"/>
    <w:rsid w:val="00535C11"/>
    <w:rsid w:val="005A42E4"/>
    <w:rsid w:val="005B0566"/>
    <w:rsid w:val="005F0ACE"/>
    <w:rsid w:val="006024DA"/>
    <w:rsid w:val="00620602"/>
    <w:rsid w:val="00630DEF"/>
    <w:rsid w:val="0063150E"/>
    <w:rsid w:val="00643734"/>
    <w:rsid w:val="00666247"/>
    <w:rsid w:val="00680B20"/>
    <w:rsid w:val="006A08FC"/>
    <w:rsid w:val="006C2AC3"/>
    <w:rsid w:val="006C5E56"/>
    <w:rsid w:val="006E6815"/>
    <w:rsid w:val="007058FB"/>
    <w:rsid w:val="00706796"/>
    <w:rsid w:val="00734EB0"/>
    <w:rsid w:val="0073792D"/>
    <w:rsid w:val="0076214F"/>
    <w:rsid w:val="00766A7B"/>
    <w:rsid w:val="007672A6"/>
    <w:rsid w:val="00773ABD"/>
    <w:rsid w:val="007860EE"/>
    <w:rsid w:val="00791ED4"/>
    <w:rsid w:val="00793003"/>
    <w:rsid w:val="0079747A"/>
    <w:rsid w:val="007A40CC"/>
    <w:rsid w:val="007B6F60"/>
    <w:rsid w:val="007C74A6"/>
    <w:rsid w:val="007C7C27"/>
    <w:rsid w:val="007D5697"/>
    <w:rsid w:val="007D782F"/>
    <w:rsid w:val="0081698D"/>
    <w:rsid w:val="0083292A"/>
    <w:rsid w:val="00871185"/>
    <w:rsid w:val="00891D73"/>
    <w:rsid w:val="008A1041"/>
    <w:rsid w:val="008C6952"/>
    <w:rsid w:val="008E2564"/>
    <w:rsid w:val="00905B70"/>
    <w:rsid w:val="00922F81"/>
    <w:rsid w:val="009379D0"/>
    <w:rsid w:val="00952A23"/>
    <w:rsid w:val="00954640"/>
    <w:rsid w:val="00963D0A"/>
    <w:rsid w:val="00967A9A"/>
    <w:rsid w:val="0099057A"/>
    <w:rsid w:val="009B1CC1"/>
    <w:rsid w:val="009B25BF"/>
    <w:rsid w:val="009C1A6C"/>
    <w:rsid w:val="009E0C04"/>
    <w:rsid w:val="009F10C9"/>
    <w:rsid w:val="00A254C7"/>
    <w:rsid w:val="00A26178"/>
    <w:rsid w:val="00A4157E"/>
    <w:rsid w:val="00A63EB6"/>
    <w:rsid w:val="00A66829"/>
    <w:rsid w:val="00A75212"/>
    <w:rsid w:val="00A81B7F"/>
    <w:rsid w:val="00A825D3"/>
    <w:rsid w:val="00AA2E24"/>
    <w:rsid w:val="00AB2F46"/>
    <w:rsid w:val="00AB52F7"/>
    <w:rsid w:val="00AC17BE"/>
    <w:rsid w:val="00AC2096"/>
    <w:rsid w:val="00AE721C"/>
    <w:rsid w:val="00B02D7B"/>
    <w:rsid w:val="00B0551D"/>
    <w:rsid w:val="00B17F47"/>
    <w:rsid w:val="00B354CB"/>
    <w:rsid w:val="00B460CB"/>
    <w:rsid w:val="00B72684"/>
    <w:rsid w:val="00BA2D0D"/>
    <w:rsid w:val="00BC6B2E"/>
    <w:rsid w:val="00BC79AC"/>
    <w:rsid w:val="00BF1244"/>
    <w:rsid w:val="00C00401"/>
    <w:rsid w:val="00C75EBB"/>
    <w:rsid w:val="00C87460"/>
    <w:rsid w:val="00CB22DE"/>
    <w:rsid w:val="00CB5EFD"/>
    <w:rsid w:val="00CC18F1"/>
    <w:rsid w:val="00CC614C"/>
    <w:rsid w:val="00CE12C5"/>
    <w:rsid w:val="00CE49F0"/>
    <w:rsid w:val="00D11E70"/>
    <w:rsid w:val="00D30CC4"/>
    <w:rsid w:val="00D42D19"/>
    <w:rsid w:val="00DA35BE"/>
    <w:rsid w:val="00DA7204"/>
    <w:rsid w:val="00DB0C83"/>
    <w:rsid w:val="00DD1113"/>
    <w:rsid w:val="00DE2136"/>
    <w:rsid w:val="00DE7AAB"/>
    <w:rsid w:val="00E239ED"/>
    <w:rsid w:val="00E6714F"/>
    <w:rsid w:val="00E8461A"/>
    <w:rsid w:val="00E9162E"/>
    <w:rsid w:val="00EA361E"/>
    <w:rsid w:val="00EC7D53"/>
    <w:rsid w:val="00EF1CBF"/>
    <w:rsid w:val="00F37549"/>
    <w:rsid w:val="00F84742"/>
    <w:rsid w:val="00FA1C70"/>
    <w:rsid w:val="00FA203D"/>
    <w:rsid w:val="00FB36D2"/>
    <w:rsid w:val="00FC2BBE"/>
    <w:rsid w:val="00FD7C3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560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F27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2F274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87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87460"/>
    <w:rPr>
      <w:rFonts w:ascii="Tahoma" w:eastAsia="Calibri" w:hAnsi="Tahoma" w:cs="Tahoma"/>
      <w:color w:val="000000"/>
      <w:sz w:val="16"/>
      <w:szCs w:val="16"/>
    </w:rPr>
  </w:style>
  <w:style w:type="character" w:customStyle="1" w:styleId="apple-converted-space">
    <w:name w:val="apple-converted-space"/>
    <w:basedOn w:val="Numatytasispastraiposriftas"/>
    <w:rsid w:val="00B0551D"/>
  </w:style>
  <w:style w:type="character" w:styleId="Hipersaitas">
    <w:name w:val="Hyperlink"/>
    <w:basedOn w:val="Numatytasispastraiposriftas"/>
    <w:uiPriority w:val="99"/>
    <w:semiHidden/>
    <w:unhideWhenUsed/>
    <w:rsid w:val="00B0551D"/>
    <w:rPr>
      <w:color w:val="0000FF"/>
      <w:u w:val="single"/>
    </w:rPr>
  </w:style>
  <w:style w:type="table" w:styleId="Lentelstinklelis">
    <w:name w:val="Table Grid"/>
    <w:basedOn w:val="prastojilentel"/>
    <w:uiPriority w:val="59"/>
    <w:rsid w:val="00AC20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faz">
    <w:name w:val="Emphasis"/>
    <w:basedOn w:val="Numatytasispastraiposriftas"/>
    <w:uiPriority w:val="20"/>
    <w:qFormat/>
    <w:rsid w:val="001C47EC"/>
    <w:rPr>
      <w:i/>
      <w:iCs/>
    </w:rPr>
  </w:style>
  <w:style w:type="character" w:customStyle="1" w:styleId="super">
    <w:name w:val="super"/>
    <w:basedOn w:val="Numatytasispastraiposriftas"/>
    <w:rsid w:val="0073792D"/>
  </w:style>
  <w:style w:type="paragraph" w:styleId="prastasistinklapis">
    <w:name w:val="Normal (Web)"/>
    <w:basedOn w:val="prastasis"/>
    <w:uiPriority w:val="99"/>
    <w:semiHidden/>
    <w:unhideWhenUsed/>
    <w:rsid w:val="0073792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styleId="Sraopastraipa">
    <w:name w:val="List Paragraph"/>
    <w:basedOn w:val="prastasis"/>
    <w:uiPriority w:val="34"/>
    <w:qFormat/>
    <w:rsid w:val="0073792D"/>
    <w:pPr>
      <w:ind w:left="720"/>
      <w:contextualSpacing/>
    </w:pPr>
  </w:style>
  <w:style w:type="paragraph" w:styleId="Antrats">
    <w:name w:val="header"/>
    <w:basedOn w:val="prastasis"/>
    <w:link w:val="AntratsDiagrama"/>
    <w:uiPriority w:val="99"/>
    <w:unhideWhenUsed/>
    <w:rsid w:val="00680B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680B20"/>
    <w:rPr>
      <w:rFonts w:ascii="Calibri" w:eastAsia="Calibri" w:hAnsi="Calibri" w:cs="Calibri"/>
      <w:color w:val="000000"/>
    </w:rPr>
  </w:style>
  <w:style w:type="paragraph" w:styleId="Porat">
    <w:name w:val="footer"/>
    <w:basedOn w:val="prastasis"/>
    <w:link w:val="PoratDiagrama"/>
    <w:uiPriority w:val="99"/>
    <w:unhideWhenUsed/>
    <w:rsid w:val="00680B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680B20"/>
    <w:rPr>
      <w:rFonts w:ascii="Calibri" w:eastAsia="Calibri" w:hAnsi="Calibri" w:cs="Calibri"/>
      <w:color w:val="00000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998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0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04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12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58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3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13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CC546A-ACD2-412A-BADD-62E2C86585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868</Words>
  <Characters>2205</Characters>
  <Application>Microsoft Office Word</Application>
  <DocSecurity>0</DocSecurity>
  <Lines>18</Lines>
  <Paragraphs>12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Dalia</cp:lastModifiedBy>
  <cp:revision>10</cp:revision>
  <cp:lastPrinted>2018-02-10T14:45:00Z</cp:lastPrinted>
  <dcterms:created xsi:type="dcterms:W3CDTF">2018-11-28T08:31:00Z</dcterms:created>
  <dcterms:modified xsi:type="dcterms:W3CDTF">2018-12-28T08:00:00Z</dcterms:modified>
</cp:coreProperties>
</file>